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E08449" w14:textId="1FF2773B" w:rsidR="006A6494" w:rsidRDefault="008463D0" w:rsidP="00673A80">
      <w:pPr>
        <w:pStyle w:val="Title"/>
        <w:jc w:val="center"/>
      </w:pPr>
      <w:r>
        <w:t>Kifah</w:t>
      </w:r>
      <w:r w:rsidR="00C125F0">
        <w:t>.F.</w:t>
      </w:r>
      <w:r>
        <w:t xml:space="preserve"> Jassim</w:t>
      </w:r>
    </w:p>
    <w:p w14:paraId="1B3FB49F" w14:textId="419FF4B0" w:rsidR="002F61BA" w:rsidRDefault="008463D0" w:rsidP="000F4B02">
      <w:pPr>
        <w:autoSpaceDE w:val="0"/>
        <w:spacing w:line="100" w:lineRule="atLeast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11 Dartford Road, South Shields, Tyne &amp; Wear, NE33 3NL</w:t>
      </w:r>
      <w:r w:rsidR="006A6494" w:rsidRPr="00894226">
        <w:rPr>
          <w:b/>
          <w:sz w:val="20"/>
          <w:szCs w:val="20"/>
        </w:rPr>
        <w:t xml:space="preserve"> M:</w:t>
      </w:r>
      <w:r>
        <w:rPr>
          <w:b/>
          <w:sz w:val="20"/>
          <w:szCs w:val="20"/>
        </w:rPr>
        <w:t xml:space="preserve"> 07543 756 033</w:t>
      </w:r>
      <w:r w:rsidR="006A6494" w:rsidRPr="00894226">
        <w:rPr>
          <w:b/>
          <w:sz w:val="20"/>
          <w:szCs w:val="20"/>
        </w:rPr>
        <w:t xml:space="preserve"> </w:t>
      </w:r>
      <w:r w:rsidR="005C6DF2">
        <w:rPr>
          <w:b/>
          <w:sz w:val="20"/>
          <w:szCs w:val="20"/>
        </w:rPr>
        <w:t>Email:</w:t>
      </w:r>
      <w:r w:rsidR="008A7B4D">
        <w:rPr>
          <w:b/>
          <w:sz w:val="20"/>
          <w:szCs w:val="20"/>
        </w:rPr>
        <w:t>kifahfahadjassim@gmail.com</w:t>
      </w:r>
    </w:p>
    <w:p w14:paraId="7600F1E7" w14:textId="77777777" w:rsidR="006A6494" w:rsidRPr="00894226" w:rsidRDefault="006A6494" w:rsidP="002F61BA">
      <w:pPr>
        <w:autoSpaceDE w:val="0"/>
        <w:spacing w:line="100" w:lineRule="atLeast"/>
        <w:rPr>
          <w:b/>
          <w:sz w:val="20"/>
          <w:szCs w:val="20"/>
        </w:rPr>
      </w:pPr>
    </w:p>
    <w:p w14:paraId="1D4D2953" w14:textId="77777777" w:rsidR="006A6494" w:rsidRDefault="006A6494" w:rsidP="001440D2">
      <w:pPr>
        <w:pStyle w:val="IntenseQuote"/>
        <w:ind w:left="0"/>
      </w:pPr>
      <w:r>
        <w:t>Summary</w:t>
      </w:r>
    </w:p>
    <w:p w14:paraId="3437191D" w14:textId="02C4BCD0" w:rsidR="00710F1F" w:rsidRPr="00AA6A07" w:rsidRDefault="00710F1F" w:rsidP="002867B6">
      <w:pPr>
        <w:pStyle w:val="NormalWeb"/>
        <w:spacing w:line="276" w:lineRule="auto"/>
        <w:jc w:val="both"/>
        <w:rPr>
          <w:rFonts w:asciiTheme="minorHAnsi" w:hAnsiTheme="minorHAnsi"/>
          <w:sz w:val="22"/>
          <w:szCs w:val="22"/>
        </w:rPr>
      </w:pPr>
      <w:r w:rsidRPr="00AA6A07">
        <w:rPr>
          <w:rFonts w:asciiTheme="minorHAnsi" w:hAnsiTheme="minorHAnsi"/>
          <w:sz w:val="22"/>
          <w:szCs w:val="22"/>
        </w:rPr>
        <w:t>Following a highly successful and enjoyable career within the commercial shipping industry</w:t>
      </w:r>
      <w:r w:rsidR="006F214B">
        <w:rPr>
          <w:rFonts w:asciiTheme="minorHAnsi" w:hAnsiTheme="minorHAnsi"/>
          <w:sz w:val="22"/>
          <w:szCs w:val="22"/>
        </w:rPr>
        <w:t xml:space="preserve"> or other industry</w:t>
      </w:r>
      <w:r w:rsidRPr="00AA6A07">
        <w:rPr>
          <w:rFonts w:asciiTheme="minorHAnsi" w:hAnsiTheme="minorHAnsi"/>
          <w:sz w:val="22"/>
          <w:szCs w:val="22"/>
        </w:rPr>
        <w:t xml:space="preserve">, now looking for a management, administrative or operational role in the </w:t>
      </w:r>
      <w:r w:rsidR="00480A0F" w:rsidRPr="00AA6A07">
        <w:rPr>
          <w:rFonts w:asciiTheme="minorHAnsi" w:hAnsiTheme="minorHAnsi"/>
          <w:sz w:val="22"/>
          <w:szCs w:val="22"/>
        </w:rPr>
        <w:t>Northeast</w:t>
      </w:r>
      <w:r w:rsidRPr="00AA6A07">
        <w:rPr>
          <w:rFonts w:asciiTheme="minorHAnsi" w:hAnsiTheme="minorHAnsi"/>
          <w:sz w:val="22"/>
          <w:szCs w:val="22"/>
        </w:rPr>
        <w:t xml:space="preserve"> region </w:t>
      </w:r>
      <w:r w:rsidR="00E048A8">
        <w:rPr>
          <w:rFonts w:asciiTheme="minorHAnsi" w:hAnsiTheme="minorHAnsi"/>
          <w:sz w:val="22"/>
          <w:szCs w:val="22"/>
        </w:rPr>
        <w:t>or anywhere in United Kingdom</w:t>
      </w:r>
      <w:r w:rsidR="006F214B">
        <w:rPr>
          <w:rFonts w:asciiTheme="minorHAnsi" w:hAnsiTheme="minorHAnsi"/>
          <w:sz w:val="22"/>
          <w:szCs w:val="22"/>
        </w:rPr>
        <w:t xml:space="preserve"> </w:t>
      </w:r>
      <w:r w:rsidR="004E2CE0">
        <w:rPr>
          <w:rFonts w:asciiTheme="minorHAnsi" w:hAnsiTheme="minorHAnsi"/>
          <w:sz w:val="22"/>
          <w:szCs w:val="22"/>
        </w:rPr>
        <w:t xml:space="preserve">, Europe or </w:t>
      </w:r>
      <w:r w:rsidR="006F214B">
        <w:rPr>
          <w:rFonts w:asciiTheme="minorHAnsi" w:hAnsiTheme="minorHAnsi"/>
          <w:sz w:val="22"/>
          <w:szCs w:val="22"/>
        </w:rPr>
        <w:t xml:space="preserve"> remotely, I think skills can be transferable to the shore industry or any other industry</w:t>
      </w:r>
    </w:p>
    <w:p w14:paraId="40CB3DB5" w14:textId="77777777" w:rsidR="00AA6A07" w:rsidRPr="00AA6A07" w:rsidRDefault="00AA6A07" w:rsidP="002867B6">
      <w:pPr>
        <w:jc w:val="both"/>
        <w:rPr>
          <w:rFonts w:asciiTheme="minorHAnsi" w:hAnsiTheme="minorHAnsi"/>
        </w:rPr>
      </w:pPr>
      <w:r w:rsidRPr="00AA6A07">
        <w:rPr>
          <w:rFonts w:asciiTheme="minorHAnsi" w:hAnsiTheme="minorHAnsi"/>
        </w:rPr>
        <w:t xml:space="preserve">Able to provide </w:t>
      </w:r>
      <w:r w:rsidR="00710F1F" w:rsidRPr="00AA6A07">
        <w:rPr>
          <w:rFonts w:asciiTheme="minorHAnsi" w:hAnsiTheme="minorHAnsi"/>
        </w:rPr>
        <w:t>a wealth of knowledge, skills and experience that is easily transferable to a variety of w</w:t>
      </w:r>
      <w:r w:rsidRPr="00AA6A07">
        <w:rPr>
          <w:rFonts w:asciiTheme="minorHAnsi" w:hAnsiTheme="minorHAnsi"/>
        </w:rPr>
        <w:t>ork environments and industries.</w:t>
      </w:r>
    </w:p>
    <w:p w14:paraId="57AB3966" w14:textId="1E01B57D" w:rsidR="00CC3DAF" w:rsidRDefault="00AA6A07" w:rsidP="00CC3DAF">
      <w:pPr>
        <w:jc w:val="both"/>
        <w:rPr>
          <w:rFonts w:asciiTheme="minorHAnsi" w:hAnsiTheme="minorHAnsi"/>
        </w:rPr>
      </w:pPr>
      <w:r w:rsidRPr="00AA6A07">
        <w:rPr>
          <w:rFonts w:asciiTheme="minorHAnsi" w:hAnsiTheme="minorHAnsi"/>
        </w:rPr>
        <w:t>As a</w:t>
      </w:r>
      <w:r w:rsidR="00710F1F" w:rsidRPr="00AA6A07">
        <w:rPr>
          <w:rFonts w:asciiTheme="minorHAnsi" w:hAnsiTheme="minorHAnsi"/>
        </w:rPr>
        <w:t xml:space="preserve"> hard</w:t>
      </w:r>
      <w:r w:rsidRPr="00AA6A07">
        <w:rPr>
          <w:rFonts w:asciiTheme="minorHAnsi" w:hAnsiTheme="minorHAnsi"/>
        </w:rPr>
        <w:t>-working, highly experienced</w:t>
      </w:r>
      <w:r w:rsidR="00710F1F" w:rsidRPr="00AA6A07">
        <w:rPr>
          <w:rFonts w:asciiTheme="minorHAnsi" w:hAnsiTheme="minorHAnsi"/>
        </w:rPr>
        <w:t xml:space="preserve"> manager </w:t>
      </w:r>
      <w:r w:rsidRPr="00AA6A07">
        <w:rPr>
          <w:rFonts w:asciiTheme="minorHAnsi" w:hAnsiTheme="minorHAnsi"/>
        </w:rPr>
        <w:t xml:space="preserve">and leader, I </w:t>
      </w:r>
      <w:r w:rsidR="00480A0F" w:rsidRPr="00AA6A07">
        <w:rPr>
          <w:rFonts w:asciiTheme="minorHAnsi" w:hAnsiTheme="minorHAnsi"/>
        </w:rPr>
        <w:t>can</w:t>
      </w:r>
      <w:r w:rsidRPr="00AA6A07">
        <w:rPr>
          <w:rFonts w:asciiTheme="minorHAnsi" w:hAnsiTheme="minorHAnsi"/>
        </w:rPr>
        <w:t xml:space="preserve"> bring a range of qualities that will prove an asset to any organisation</w:t>
      </w:r>
      <w:r w:rsidR="00A8425B">
        <w:rPr>
          <w:rFonts w:asciiTheme="minorHAnsi" w:hAnsiTheme="minorHAnsi"/>
        </w:rPr>
        <w:t>.</w:t>
      </w:r>
    </w:p>
    <w:p w14:paraId="67DF7F42" w14:textId="1BC597B9" w:rsidR="004E2CE0" w:rsidRDefault="006F214B" w:rsidP="004E2CE0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Possess</w:t>
      </w:r>
      <w:r w:rsidR="00200AC9">
        <w:rPr>
          <w:rFonts w:asciiTheme="minorHAnsi" w:hAnsiTheme="minorHAnsi"/>
        </w:rPr>
        <w:t xml:space="preserve"> experience in health and safety, also ISM auditing, surveying as indicated in my cv</w:t>
      </w:r>
      <w:r w:rsidR="004E2CE0">
        <w:rPr>
          <w:rFonts w:asciiTheme="minorHAnsi" w:hAnsiTheme="minorHAnsi"/>
        </w:rPr>
        <w:t>.</w:t>
      </w:r>
    </w:p>
    <w:p w14:paraId="0581DC8C" w14:textId="1A2F28C1" w:rsidR="004E2CE0" w:rsidRDefault="004E2CE0" w:rsidP="004E2CE0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lso sailed as chief officer onboard different type of Dredger such us:</w:t>
      </w:r>
    </w:p>
    <w:p w14:paraId="60D78197" w14:textId="0B8EB68F" w:rsidR="004E2CE0" w:rsidRDefault="004E2CE0" w:rsidP="004E2CE0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UKD Cherry Sand-Grab Hopper Dredger as chief officer</w:t>
      </w:r>
    </w:p>
    <w:p w14:paraId="43101089" w14:textId="122F44B0" w:rsidR="004E2CE0" w:rsidRDefault="004E2CE0" w:rsidP="004E2CE0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UKD Orca Hopper Dredger as chief officer</w:t>
      </w:r>
    </w:p>
    <w:p w14:paraId="30763C64" w14:textId="77CF8158" w:rsidR="004E2CE0" w:rsidRDefault="004E2CE0" w:rsidP="004E2CE0">
      <w:pPr>
        <w:jc w:val="both"/>
        <w:rPr>
          <w:rFonts w:asciiTheme="minorHAnsi" w:hAnsiTheme="minorHAnsi"/>
        </w:rPr>
      </w:pPr>
      <w:r w:rsidRPr="004E2CE0">
        <w:rPr>
          <w:rFonts w:asciiTheme="minorHAnsi" w:hAnsiTheme="minorHAnsi"/>
        </w:rPr>
        <w:t>AI Avocet- Ho</w:t>
      </w:r>
      <w:r>
        <w:rPr>
          <w:rFonts w:asciiTheme="minorHAnsi" w:hAnsiTheme="minorHAnsi"/>
        </w:rPr>
        <w:t>p</w:t>
      </w:r>
      <w:r w:rsidRPr="004E2CE0">
        <w:rPr>
          <w:rFonts w:asciiTheme="minorHAnsi" w:hAnsiTheme="minorHAnsi"/>
        </w:rPr>
        <w:t>per Dredger-Aggregate Dre</w:t>
      </w:r>
      <w:r>
        <w:rPr>
          <w:rFonts w:asciiTheme="minorHAnsi" w:hAnsiTheme="minorHAnsi"/>
        </w:rPr>
        <w:t>d</w:t>
      </w:r>
      <w:r w:rsidRPr="004E2CE0">
        <w:rPr>
          <w:rFonts w:asciiTheme="minorHAnsi" w:hAnsiTheme="minorHAnsi"/>
        </w:rPr>
        <w:t>ge</w:t>
      </w:r>
      <w:r>
        <w:rPr>
          <w:rFonts w:asciiTheme="minorHAnsi" w:hAnsiTheme="minorHAnsi"/>
        </w:rPr>
        <w:t xml:space="preserve">r </w:t>
      </w:r>
    </w:p>
    <w:p w14:paraId="550EC19C" w14:textId="05B3B639" w:rsidR="004E2CE0" w:rsidRDefault="004E2CE0" w:rsidP="002365DE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lso worked as ISM auditor and consultant with sea tec, so I have Vast skill and experience especially in the dredging industry, also sailed as deck officer on cement carrier</w:t>
      </w:r>
      <w:r w:rsidR="002A5E41">
        <w:rPr>
          <w:rFonts w:asciiTheme="minorHAnsi" w:hAnsiTheme="minorHAnsi"/>
        </w:rPr>
        <w:t>.  I will be very happy to discuss my experience with you via phone or interview.</w:t>
      </w:r>
    </w:p>
    <w:p w14:paraId="0A158D26" w14:textId="4E99533E" w:rsidR="002365DE" w:rsidRDefault="002365DE" w:rsidP="002365DE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 sailed as Master of ERRV vessel, protecting the safety of the worker on the oil rig 365 days a year.</w:t>
      </w:r>
    </w:p>
    <w:p w14:paraId="113B1F8E" w14:textId="5BF1D033" w:rsidR="002365DE" w:rsidRDefault="002365DE" w:rsidP="002365DE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 might not have a degree, but I have Higher national diploma &amp; Diploma in Nautical studies, in my time, they never use to teach degree level</w:t>
      </w:r>
      <w:r w:rsidR="008A7B4D">
        <w:rPr>
          <w:rFonts w:asciiTheme="minorHAnsi" w:hAnsiTheme="minorHAnsi"/>
        </w:rPr>
        <w:t>.  Also I have experience working in the offshore industry, worked as chief officer/captain on ERRV vessels with Boston Putford, also deck officer on AHTS vessel with Seaforth marine, and Barra shipping company</w:t>
      </w:r>
    </w:p>
    <w:p w14:paraId="62AF0199" w14:textId="3ADFBBCB" w:rsidR="00012B47" w:rsidRDefault="00012B47" w:rsidP="002365DE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eanwhile any job as </w:t>
      </w:r>
      <w:r w:rsidR="00512BF7">
        <w:rPr>
          <w:rFonts w:asciiTheme="minorHAnsi" w:hAnsiTheme="minorHAnsi"/>
        </w:rPr>
        <w:t xml:space="preserve">permanent </w:t>
      </w:r>
      <w:r>
        <w:rPr>
          <w:rFonts w:asciiTheme="minorHAnsi" w:hAnsiTheme="minorHAnsi"/>
        </w:rPr>
        <w:t xml:space="preserve"> deck officer junior or senior will be ready to accept and join.</w:t>
      </w:r>
    </w:p>
    <w:p w14:paraId="4F0F0FFA" w14:textId="72721B73" w:rsidR="00512BF7" w:rsidRPr="004E2CE0" w:rsidRDefault="00512BF7" w:rsidP="002365DE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 sailed on many ferries, so will not be new to me serving on condor ferries</w:t>
      </w:r>
    </w:p>
    <w:p w14:paraId="14943652" w14:textId="77777777" w:rsidR="008463D0" w:rsidRDefault="008463D0" w:rsidP="008463D0">
      <w:pPr>
        <w:pStyle w:val="IntenseQuote"/>
        <w:ind w:left="0"/>
      </w:pPr>
      <w:r>
        <w:t>Skills</w:t>
      </w:r>
    </w:p>
    <w:p w14:paraId="14F4AD7A" w14:textId="77777777" w:rsidR="00743B66" w:rsidRPr="002867B6" w:rsidRDefault="00743B66" w:rsidP="002867B6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inorHAnsi" w:eastAsia="Times New Roman" w:hAnsiTheme="minorHAnsi" w:cs="Helvetica"/>
          <w:lang w:val="en" w:eastAsia="en-GB"/>
        </w:rPr>
      </w:pPr>
      <w:r w:rsidRPr="002867B6">
        <w:rPr>
          <w:rFonts w:asciiTheme="minorHAnsi" w:eastAsia="Times New Roman" w:hAnsiTheme="minorHAnsi" w:cs="Helvetica"/>
          <w:lang w:val="en" w:eastAsia="en-GB"/>
        </w:rPr>
        <w:t>Strong leadership and management skills</w:t>
      </w:r>
    </w:p>
    <w:p w14:paraId="09AFD1F4" w14:textId="40E62A7A" w:rsidR="00743B66" w:rsidRPr="002867B6" w:rsidRDefault="00743B66" w:rsidP="002867B6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inorHAnsi" w:eastAsia="Times New Roman" w:hAnsiTheme="minorHAnsi" w:cs="Helvetica"/>
          <w:lang w:val="en" w:eastAsia="en-GB"/>
        </w:rPr>
      </w:pPr>
      <w:r w:rsidRPr="002867B6">
        <w:rPr>
          <w:rFonts w:asciiTheme="minorHAnsi" w:eastAsia="Times New Roman" w:hAnsiTheme="minorHAnsi" w:cs="Helvetica"/>
          <w:lang w:val="en" w:eastAsia="en-GB"/>
        </w:rPr>
        <w:t>Premises maintenance</w:t>
      </w:r>
      <w:r w:rsidR="00710F1F" w:rsidRPr="002867B6">
        <w:rPr>
          <w:rFonts w:asciiTheme="minorHAnsi" w:eastAsia="Times New Roman" w:hAnsiTheme="minorHAnsi" w:cs="Helvetica"/>
          <w:lang w:val="en" w:eastAsia="en-GB"/>
        </w:rPr>
        <w:t>, logistics</w:t>
      </w:r>
      <w:r w:rsidR="00A326BF">
        <w:rPr>
          <w:rFonts w:asciiTheme="minorHAnsi" w:eastAsia="Times New Roman" w:hAnsiTheme="minorHAnsi" w:cs="Helvetica"/>
          <w:lang w:val="en" w:eastAsia="en-GB"/>
        </w:rPr>
        <w:t>,</w:t>
      </w:r>
      <w:r w:rsidRPr="002867B6">
        <w:rPr>
          <w:rFonts w:asciiTheme="minorHAnsi" w:eastAsia="Times New Roman" w:hAnsiTheme="minorHAnsi" w:cs="Helvetica"/>
          <w:lang w:val="en" w:eastAsia="en-GB"/>
        </w:rPr>
        <w:t xml:space="preserve"> and o</w:t>
      </w:r>
      <w:r w:rsidR="00710F1F" w:rsidRPr="002867B6">
        <w:rPr>
          <w:rFonts w:asciiTheme="minorHAnsi" w:eastAsia="Times New Roman" w:hAnsiTheme="minorHAnsi" w:cs="Helvetica"/>
          <w:lang w:val="en" w:eastAsia="en-GB"/>
        </w:rPr>
        <w:t>perational management skills</w:t>
      </w:r>
    </w:p>
    <w:p w14:paraId="39162CB2" w14:textId="58F872EB" w:rsidR="00743B66" w:rsidRPr="002867B6" w:rsidRDefault="00743B66" w:rsidP="002867B6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inorHAnsi" w:eastAsia="Times New Roman" w:hAnsiTheme="minorHAnsi" w:cs="Helvetica"/>
          <w:lang w:val="en" w:eastAsia="en-GB"/>
        </w:rPr>
      </w:pPr>
      <w:r w:rsidRPr="002867B6">
        <w:rPr>
          <w:rFonts w:asciiTheme="minorHAnsi" w:eastAsia="Times New Roman" w:hAnsiTheme="minorHAnsi" w:cs="Helvetica"/>
          <w:lang w:val="en" w:eastAsia="en-GB"/>
        </w:rPr>
        <w:t xml:space="preserve">Risk assessment, </w:t>
      </w:r>
      <w:r w:rsidR="00480A0F" w:rsidRPr="002867B6">
        <w:rPr>
          <w:rFonts w:asciiTheme="minorHAnsi" w:eastAsia="Times New Roman" w:hAnsiTheme="minorHAnsi" w:cs="Helvetica"/>
          <w:lang w:val="en" w:eastAsia="en-GB"/>
        </w:rPr>
        <w:t>health,</w:t>
      </w:r>
      <w:r w:rsidRPr="002867B6">
        <w:rPr>
          <w:rFonts w:asciiTheme="minorHAnsi" w:eastAsia="Times New Roman" w:hAnsiTheme="minorHAnsi" w:cs="Helvetica"/>
          <w:lang w:val="en" w:eastAsia="en-GB"/>
        </w:rPr>
        <w:t xml:space="preserve"> </w:t>
      </w:r>
      <w:r w:rsidR="00710F1F" w:rsidRPr="002867B6">
        <w:rPr>
          <w:rFonts w:asciiTheme="minorHAnsi" w:eastAsia="Times New Roman" w:hAnsiTheme="minorHAnsi" w:cs="Helvetica"/>
          <w:lang w:val="en" w:eastAsia="en-GB"/>
        </w:rPr>
        <w:t xml:space="preserve">safety and first aid skills </w:t>
      </w:r>
    </w:p>
    <w:p w14:paraId="22BD8534" w14:textId="77777777" w:rsidR="00743B66" w:rsidRPr="002867B6" w:rsidRDefault="00743B66" w:rsidP="002867B6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inorHAnsi" w:eastAsia="Times New Roman" w:hAnsiTheme="minorHAnsi" w:cs="Helvetica"/>
          <w:lang w:val="en" w:eastAsia="en-GB"/>
        </w:rPr>
      </w:pPr>
      <w:r w:rsidRPr="002867B6">
        <w:rPr>
          <w:rFonts w:asciiTheme="minorHAnsi" w:eastAsia="Times New Roman" w:hAnsiTheme="minorHAnsi" w:cs="Helvetica"/>
          <w:lang w:val="en" w:eastAsia="en-GB"/>
        </w:rPr>
        <w:lastRenderedPageBreak/>
        <w:t>Strong decision-making and problem solving skills</w:t>
      </w:r>
    </w:p>
    <w:p w14:paraId="5BABDBE1" w14:textId="71C778ED" w:rsidR="00743B66" w:rsidRPr="002867B6" w:rsidRDefault="00743B66" w:rsidP="002867B6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inorHAnsi" w:eastAsia="Times New Roman" w:hAnsiTheme="minorHAnsi" w:cs="Helvetica"/>
          <w:lang w:val="en" w:eastAsia="en-GB"/>
        </w:rPr>
      </w:pPr>
      <w:r w:rsidRPr="002867B6">
        <w:rPr>
          <w:rFonts w:asciiTheme="minorHAnsi" w:eastAsia="Times New Roman" w:hAnsiTheme="minorHAnsi" w:cs="Helvetica"/>
          <w:lang w:val="en" w:eastAsia="en-GB"/>
        </w:rPr>
        <w:t xml:space="preserve">The ability to remain calm in difficult </w:t>
      </w:r>
      <w:r w:rsidR="00480A0F" w:rsidRPr="002867B6">
        <w:rPr>
          <w:rFonts w:asciiTheme="minorHAnsi" w:eastAsia="Times New Roman" w:hAnsiTheme="minorHAnsi" w:cs="Helvetica"/>
          <w:lang w:val="en" w:eastAsia="en-GB"/>
        </w:rPr>
        <w:t>situations.</w:t>
      </w:r>
    </w:p>
    <w:p w14:paraId="6B1F2538" w14:textId="5758CB0A" w:rsidR="00743B66" w:rsidRPr="002867B6" w:rsidRDefault="00743B66" w:rsidP="002867B6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inorHAnsi" w:eastAsia="Times New Roman" w:hAnsiTheme="minorHAnsi" w:cs="Helvetica"/>
          <w:lang w:val="en" w:eastAsia="en-GB"/>
        </w:rPr>
      </w:pPr>
      <w:r w:rsidRPr="002867B6">
        <w:rPr>
          <w:rFonts w:asciiTheme="minorHAnsi" w:eastAsia="Times New Roman" w:hAnsiTheme="minorHAnsi" w:cs="Helvetica"/>
          <w:lang w:val="en" w:eastAsia="en-GB"/>
        </w:rPr>
        <w:t xml:space="preserve">Effective team-working skills with the ability to lead, motivate and inspire </w:t>
      </w:r>
      <w:r w:rsidR="00480A0F" w:rsidRPr="002867B6">
        <w:rPr>
          <w:rFonts w:asciiTheme="minorHAnsi" w:eastAsia="Times New Roman" w:hAnsiTheme="minorHAnsi" w:cs="Helvetica"/>
          <w:lang w:val="en" w:eastAsia="en-GB"/>
        </w:rPr>
        <w:t>others.</w:t>
      </w:r>
    </w:p>
    <w:p w14:paraId="24E3D76C" w14:textId="77777777" w:rsidR="00743B66" w:rsidRPr="002867B6" w:rsidRDefault="00743B66" w:rsidP="002867B6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inorHAnsi" w:eastAsia="Times New Roman" w:hAnsiTheme="minorHAnsi" w:cs="Helvetica"/>
          <w:lang w:val="en" w:eastAsia="en-GB"/>
        </w:rPr>
      </w:pPr>
      <w:r w:rsidRPr="002867B6">
        <w:rPr>
          <w:rFonts w:asciiTheme="minorHAnsi" w:eastAsia="Times New Roman" w:hAnsiTheme="minorHAnsi" w:cs="Helvetica"/>
          <w:lang w:val="en" w:eastAsia="en-GB"/>
        </w:rPr>
        <w:t>Excellent written and verbal communication skills</w:t>
      </w:r>
    </w:p>
    <w:p w14:paraId="53CC0A4C" w14:textId="77777777" w:rsidR="00743B66" w:rsidRPr="002867B6" w:rsidRDefault="00743B66" w:rsidP="002867B6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inorHAnsi" w:eastAsia="Times New Roman" w:hAnsiTheme="minorHAnsi" w:cs="Helvetica"/>
          <w:lang w:val="en" w:eastAsia="en-GB"/>
        </w:rPr>
      </w:pPr>
      <w:r w:rsidRPr="002867B6">
        <w:rPr>
          <w:rFonts w:asciiTheme="minorHAnsi" w:eastAsia="Times New Roman" w:hAnsiTheme="minorHAnsi" w:cs="Helvetica"/>
          <w:lang w:val="en" w:eastAsia="en-GB"/>
        </w:rPr>
        <w:t>Good numerical and mathematical ability</w:t>
      </w:r>
    </w:p>
    <w:p w14:paraId="55B3EB10" w14:textId="77777777" w:rsidR="00743B66" w:rsidRPr="002867B6" w:rsidRDefault="00743B66" w:rsidP="002867B6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inorHAnsi" w:eastAsia="Times New Roman" w:hAnsiTheme="minorHAnsi" w:cs="Helvetica"/>
          <w:lang w:val="en" w:eastAsia="en-GB"/>
        </w:rPr>
      </w:pPr>
      <w:r w:rsidRPr="002867B6">
        <w:rPr>
          <w:rFonts w:asciiTheme="minorHAnsi" w:eastAsia="Times New Roman" w:hAnsiTheme="minorHAnsi" w:cs="Helvetica"/>
          <w:lang w:val="en" w:eastAsia="en-GB"/>
        </w:rPr>
        <w:t xml:space="preserve">knowledge of mechanical and electrical systems </w:t>
      </w:r>
      <w:r w:rsidR="00131D10" w:rsidRPr="002867B6">
        <w:rPr>
          <w:rFonts w:asciiTheme="minorHAnsi" w:eastAsia="Times New Roman" w:hAnsiTheme="minorHAnsi" w:cs="Helvetica"/>
          <w:lang w:val="en" w:eastAsia="en-GB"/>
        </w:rPr>
        <w:t xml:space="preserve">and competent </w:t>
      </w:r>
      <w:r w:rsidRPr="002867B6">
        <w:rPr>
          <w:rFonts w:asciiTheme="minorHAnsi" w:eastAsia="Times New Roman" w:hAnsiTheme="minorHAnsi" w:cs="Helvetica"/>
          <w:lang w:val="en" w:eastAsia="en-GB"/>
        </w:rPr>
        <w:t xml:space="preserve">IT skills </w:t>
      </w:r>
    </w:p>
    <w:p w14:paraId="724D9C67" w14:textId="22DC4C12" w:rsidR="00743B66" w:rsidRPr="002867B6" w:rsidRDefault="00743B66" w:rsidP="002867B6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inorHAnsi" w:eastAsia="Times New Roman" w:hAnsiTheme="minorHAnsi" w:cs="Helvetica"/>
          <w:lang w:val="en" w:eastAsia="en-GB"/>
        </w:rPr>
      </w:pPr>
      <w:r w:rsidRPr="002867B6">
        <w:rPr>
          <w:rFonts w:asciiTheme="minorHAnsi" w:eastAsia="Times New Roman" w:hAnsiTheme="minorHAnsi" w:cs="Helvetica"/>
          <w:lang w:val="en" w:eastAsia="en-GB"/>
        </w:rPr>
        <w:t xml:space="preserve">Highly resourceful, </w:t>
      </w:r>
      <w:r w:rsidR="00480A0F" w:rsidRPr="002867B6">
        <w:rPr>
          <w:rFonts w:asciiTheme="minorHAnsi" w:eastAsia="Times New Roman" w:hAnsiTheme="minorHAnsi" w:cs="Helvetica"/>
          <w:lang w:val="en" w:eastAsia="en-GB"/>
        </w:rPr>
        <w:t>adaptable,</w:t>
      </w:r>
      <w:r w:rsidRPr="002867B6">
        <w:rPr>
          <w:rFonts w:asciiTheme="minorHAnsi" w:eastAsia="Times New Roman" w:hAnsiTheme="minorHAnsi" w:cs="Helvetica"/>
          <w:lang w:val="en" w:eastAsia="en-GB"/>
        </w:rPr>
        <w:t xml:space="preserve"> and flexible</w:t>
      </w:r>
    </w:p>
    <w:p w14:paraId="18400047" w14:textId="60F89CBA" w:rsidR="00B5293B" w:rsidRPr="00A326BF" w:rsidRDefault="00A326BF" w:rsidP="00A326BF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inorHAnsi" w:eastAsia="Times New Roman" w:hAnsiTheme="minorHAnsi" w:cs="Helvetica"/>
          <w:lang w:val="en" w:eastAsia="en-GB"/>
        </w:rPr>
      </w:pPr>
      <w:r>
        <w:rPr>
          <w:rFonts w:asciiTheme="minorHAnsi" w:eastAsia="Times New Roman" w:hAnsiTheme="minorHAnsi" w:cs="Helvetica"/>
          <w:lang w:val="en" w:eastAsia="en-GB"/>
        </w:rPr>
        <w:t>Self-reliant</w:t>
      </w:r>
      <w:r w:rsidR="00743B66" w:rsidRPr="002867B6">
        <w:rPr>
          <w:rFonts w:asciiTheme="minorHAnsi" w:eastAsia="Times New Roman" w:hAnsiTheme="minorHAnsi" w:cs="Helvetica"/>
          <w:lang w:val="en" w:eastAsia="en-GB"/>
        </w:rPr>
        <w:t xml:space="preserve">, </w:t>
      </w:r>
      <w:r w:rsidR="00480A0F" w:rsidRPr="002867B6">
        <w:rPr>
          <w:rFonts w:asciiTheme="minorHAnsi" w:eastAsia="Times New Roman" w:hAnsiTheme="minorHAnsi" w:cs="Helvetica"/>
          <w:lang w:val="en" w:eastAsia="en-GB"/>
        </w:rPr>
        <w:t>confident,</w:t>
      </w:r>
      <w:r w:rsidR="00743B66" w:rsidRPr="002867B6">
        <w:rPr>
          <w:rFonts w:asciiTheme="minorHAnsi" w:eastAsia="Times New Roman" w:hAnsiTheme="minorHAnsi" w:cs="Helvetica"/>
          <w:lang w:val="en" w:eastAsia="en-GB"/>
        </w:rPr>
        <w:t xml:space="preserve"> and enthusiastic</w:t>
      </w:r>
    </w:p>
    <w:p w14:paraId="6A5766C7" w14:textId="77777777" w:rsidR="006A6494" w:rsidRDefault="006A6494" w:rsidP="00894226">
      <w:pPr>
        <w:pStyle w:val="IntenseQuote"/>
        <w:ind w:left="0"/>
      </w:pPr>
      <w:r w:rsidRPr="00894226">
        <w:t>Qualifications</w:t>
      </w:r>
      <w:r w:rsidR="00AA6A07">
        <w:t xml:space="preserve"> &amp; Training</w:t>
      </w:r>
    </w:p>
    <w:p w14:paraId="360EC8F8" w14:textId="5F5488B5" w:rsidR="00AA6A07" w:rsidRDefault="00B46B23" w:rsidP="00131D10">
      <w:pPr>
        <w:numPr>
          <w:ilvl w:val="0"/>
          <w:numId w:val="23"/>
        </w:numPr>
        <w:spacing w:after="0"/>
        <w:rPr>
          <w:rFonts w:asciiTheme="minorHAnsi" w:hAnsiTheme="minorHAnsi" w:cs="Arial"/>
          <w:color w:val="333333"/>
        </w:rPr>
      </w:pPr>
      <w:r w:rsidRPr="00B46B23">
        <w:rPr>
          <w:rFonts w:asciiTheme="minorHAnsi" w:hAnsiTheme="minorHAnsi"/>
          <w:b/>
        </w:rPr>
        <w:t>Certificate of Competency as Master Unlimited</w:t>
      </w:r>
      <w:r w:rsidRPr="00B46B23">
        <w:rPr>
          <w:rFonts w:asciiTheme="minorHAnsi" w:hAnsiTheme="minorHAnsi"/>
        </w:rPr>
        <w:t xml:space="preserve"> (</w:t>
      </w:r>
      <w:r>
        <w:rPr>
          <w:rFonts w:asciiTheme="minorHAnsi" w:hAnsiTheme="minorHAnsi" w:cs="Arial"/>
          <w:color w:val="333333"/>
        </w:rPr>
        <w:t>the pinnacle of deck qualifications</w:t>
      </w:r>
      <w:r w:rsidRPr="00B46B23">
        <w:rPr>
          <w:rFonts w:asciiTheme="minorHAnsi" w:hAnsiTheme="minorHAnsi" w:cs="Arial"/>
          <w:color w:val="333333"/>
        </w:rPr>
        <w:t xml:space="preserve">, this allows the holder to be the </w:t>
      </w:r>
      <w:r w:rsidR="00480A0F" w:rsidRPr="00B46B23">
        <w:rPr>
          <w:rFonts w:asciiTheme="minorHAnsi" w:hAnsiTheme="minorHAnsi" w:cs="Arial"/>
          <w:color w:val="333333"/>
        </w:rPr>
        <w:t>captain</w:t>
      </w:r>
      <w:r w:rsidRPr="00B46B23">
        <w:rPr>
          <w:rFonts w:asciiTheme="minorHAnsi" w:hAnsiTheme="minorHAnsi" w:cs="Arial"/>
          <w:color w:val="333333"/>
        </w:rPr>
        <w:t xml:space="preserve"> (Master) on any size and type of vessel).</w:t>
      </w:r>
    </w:p>
    <w:p w14:paraId="7040A26A" w14:textId="77777777" w:rsidR="00B46B23" w:rsidRPr="00B46B23" w:rsidRDefault="00B46B23" w:rsidP="00B46B23">
      <w:pPr>
        <w:spacing w:after="0"/>
        <w:rPr>
          <w:rFonts w:asciiTheme="minorHAnsi" w:hAnsiTheme="minorHAnsi" w:cs="Arial"/>
          <w:color w:val="333333"/>
        </w:rPr>
      </w:pPr>
    </w:p>
    <w:p w14:paraId="7AA3B1EB" w14:textId="77777777" w:rsidR="00B46B23" w:rsidRDefault="00B46B23" w:rsidP="00131D10">
      <w:pPr>
        <w:numPr>
          <w:ilvl w:val="0"/>
          <w:numId w:val="23"/>
        </w:numPr>
        <w:spacing w:after="0"/>
        <w:rPr>
          <w:rFonts w:asciiTheme="minorHAnsi" w:hAnsiTheme="minorHAnsi" w:cs="Arial"/>
          <w:color w:val="333333"/>
        </w:rPr>
      </w:pPr>
      <w:r w:rsidRPr="00B46B23">
        <w:rPr>
          <w:rFonts w:asciiTheme="minorHAnsi" w:hAnsiTheme="minorHAnsi" w:cs="Arial"/>
          <w:b/>
          <w:color w:val="333333"/>
        </w:rPr>
        <w:t>Chief Mate Unlimited Certificate of Competency</w:t>
      </w:r>
      <w:r w:rsidRPr="00B46B23">
        <w:rPr>
          <w:rFonts w:asciiTheme="minorHAnsi" w:hAnsiTheme="minorHAnsi" w:cs="Arial"/>
          <w:color w:val="333333"/>
        </w:rPr>
        <w:t xml:space="preserve"> (includes premises (bridge) management, engineering and structures, business and operations management and leadership and people management).</w:t>
      </w:r>
    </w:p>
    <w:p w14:paraId="74ED767C" w14:textId="77777777" w:rsidR="00B46B23" w:rsidRPr="00B46B23" w:rsidRDefault="00B46B23" w:rsidP="00B46B23">
      <w:pPr>
        <w:spacing w:after="0"/>
        <w:rPr>
          <w:rFonts w:asciiTheme="minorHAnsi" w:hAnsiTheme="minorHAnsi" w:cs="Arial"/>
          <w:color w:val="333333"/>
        </w:rPr>
      </w:pPr>
    </w:p>
    <w:p w14:paraId="54E76576" w14:textId="77777777" w:rsidR="00B46B23" w:rsidRDefault="00B46B23" w:rsidP="00131D10">
      <w:pPr>
        <w:numPr>
          <w:ilvl w:val="0"/>
          <w:numId w:val="23"/>
        </w:numPr>
        <w:spacing w:after="0"/>
        <w:rPr>
          <w:rFonts w:asciiTheme="minorHAnsi" w:hAnsiTheme="minorHAnsi" w:cs="Arial"/>
          <w:b/>
          <w:color w:val="333333"/>
        </w:rPr>
      </w:pPr>
      <w:r w:rsidRPr="00B46B23">
        <w:rPr>
          <w:rFonts w:asciiTheme="minorHAnsi" w:hAnsiTheme="minorHAnsi" w:cs="Arial"/>
          <w:b/>
          <w:color w:val="333333"/>
        </w:rPr>
        <w:t>Deck Officer Class 3 Second Mate Certificate of Competency</w:t>
      </w:r>
    </w:p>
    <w:p w14:paraId="4C2C47CB" w14:textId="77777777" w:rsidR="00B5293B" w:rsidRDefault="00B5293B" w:rsidP="00B5293B">
      <w:pPr>
        <w:pStyle w:val="IntenseQuote"/>
        <w:ind w:left="0"/>
      </w:pPr>
      <w:r w:rsidRPr="00894226">
        <w:t>Qualifications</w:t>
      </w:r>
      <w:r>
        <w:t xml:space="preserve"> &amp; Training Continued…</w:t>
      </w:r>
    </w:p>
    <w:p w14:paraId="59CB0E1C" w14:textId="77777777" w:rsidR="00B5293B" w:rsidRDefault="00B5293B" w:rsidP="00B5293B">
      <w:pPr>
        <w:spacing w:after="0"/>
        <w:rPr>
          <w:rFonts w:asciiTheme="minorHAnsi" w:hAnsiTheme="minorHAnsi" w:cs="Arial"/>
          <w:b/>
          <w:color w:val="333333"/>
        </w:rPr>
      </w:pPr>
    </w:p>
    <w:p w14:paraId="5859AA41" w14:textId="45D99FE2" w:rsidR="00B5293B" w:rsidRPr="00A326BF" w:rsidRDefault="00B5293B" w:rsidP="00A326BF">
      <w:pPr>
        <w:numPr>
          <w:ilvl w:val="0"/>
          <w:numId w:val="23"/>
        </w:numPr>
        <w:spacing w:after="0"/>
        <w:rPr>
          <w:rFonts w:asciiTheme="minorHAnsi" w:hAnsiTheme="minorHAnsi" w:cs="Arial"/>
          <w:b/>
          <w:color w:val="333333"/>
        </w:rPr>
      </w:pPr>
      <w:r w:rsidRPr="00B46B23">
        <w:rPr>
          <w:rFonts w:asciiTheme="minorHAnsi" w:hAnsiTheme="minorHAnsi" w:cs="Arial"/>
          <w:b/>
          <w:color w:val="333333"/>
        </w:rPr>
        <w:t>HND in Nautical Studies</w:t>
      </w:r>
    </w:p>
    <w:p w14:paraId="35CD6FFC" w14:textId="15B0CC00" w:rsidR="00B5293B" w:rsidRPr="00A326BF" w:rsidRDefault="00B46B23" w:rsidP="00A326BF">
      <w:pPr>
        <w:pStyle w:val="ListParagraph"/>
        <w:numPr>
          <w:ilvl w:val="0"/>
          <w:numId w:val="23"/>
        </w:numPr>
        <w:spacing w:after="0"/>
        <w:rPr>
          <w:rFonts w:asciiTheme="minorHAnsi" w:hAnsiTheme="minorHAnsi" w:cs="Arial"/>
          <w:b/>
          <w:color w:val="333333"/>
        </w:rPr>
      </w:pPr>
      <w:r w:rsidRPr="00B5293B">
        <w:rPr>
          <w:rFonts w:asciiTheme="minorHAnsi" w:hAnsiTheme="minorHAnsi" w:cs="Arial"/>
          <w:b/>
          <w:color w:val="333333"/>
        </w:rPr>
        <w:t>Diploma in Nautical Science</w:t>
      </w:r>
    </w:p>
    <w:p w14:paraId="254DD7F7" w14:textId="77777777" w:rsidR="00B46B23" w:rsidRDefault="00B46B23" w:rsidP="00131D10">
      <w:pPr>
        <w:numPr>
          <w:ilvl w:val="0"/>
          <w:numId w:val="23"/>
        </w:numPr>
        <w:spacing w:after="0"/>
        <w:rPr>
          <w:rFonts w:asciiTheme="minorHAnsi" w:hAnsiTheme="minorHAnsi" w:cs="Arial"/>
          <w:b/>
          <w:color w:val="333333"/>
        </w:rPr>
      </w:pPr>
      <w:r>
        <w:rPr>
          <w:rFonts w:asciiTheme="minorHAnsi" w:hAnsiTheme="minorHAnsi" w:cs="Arial"/>
          <w:b/>
          <w:color w:val="333333"/>
        </w:rPr>
        <w:t>Medical First Aid</w:t>
      </w:r>
      <w:r w:rsidR="00B5293B">
        <w:rPr>
          <w:rFonts w:asciiTheme="minorHAnsi" w:hAnsiTheme="minorHAnsi" w:cs="Arial"/>
          <w:b/>
          <w:color w:val="333333"/>
        </w:rPr>
        <w:t xml:space="preserve"> </w:t>
      </w:r>
    </w:p>
    <w:p w14:paraId="3662D8CD" w14:textId="77777777" w:rsidR="00B46B23" w:rsidRDefault="00B46B23" w:rsidP="00131D10">
      <w:pPr>
        <w:numPr>
          <w:ilvl w:val="0"/>
          <w:numId w:val="23"/>
        </w:numPr>
        <w:spacing w:after="0"/>
        <w:rPr>
          <w:rFonts w:asciiTheme="minorHAnsi" w:hAnsiTheme="minorHAnsi" w:cs="Arial"/>
          <w:b/>
          <w:color w:val="333333"/>
        </w:rPr>
      </w:pPr>
      <w:r>
        <w:rPr>
          <w:rFonts w:asciiTheme="minorHAnsi" w:hAnsiTheme="minorHAnsi" w:cs="Arial"/>
          <w:b/>
          <w:color w:val="333333"/>
        </w:rPr>
        <w:t>Advanced Fire Fighting</w:t>
      </w:r>
    </w:p>
    <w:p w14:paraId="0924018C" w14:textId="77777777" w:rsidR="00131D10" w:rsidRPr="00B5293B" w:rsidRDefault="00131D10" w:rsidP="00131D10">
      <w:pPr>
        <w:numPr>
          <w:ilvl w:val="0"/>
          <w:numId w:val="23"/>
        </w:numPr>
        <w:spacing w:after="0"/>
        <w:rPr>
          <w:rFonts w:asciiTheme="minorHAnsi" w:hAnsiTheme="minorHAnsi"/>
          <w:b/>
        </w:rPr>
      </w:pPr>
      <w:r>
        <w:rPr>
          <w:rFonts w:asciiTheme="minorHAnsi" w:hAnsiTheme="minorHAnsi" w:cs="Arial"/>
          <w:b/>
          <w:color w:val="333333"/>
        </w:rPr>
        <w:t xml:space="preserve">Advanced Security and Health and Safety </w:t>
      </w:r>
    </w:p>
    <w:p w14:paraId="455C1FDE" w14:textId="10DC6062" w:rsidR="00B5293B" w:rsidRPr="00B33F61" w:rsidRDefault="00B5293B" w:rsidP="00131D10">
      <w:pPr>
        <w:numPr>
          <w:ilvl w:val="0"/>
          <w:numId w:val="23"/>
        </w:numPr>
        <w:spacing w:after="0"/>
        <w:rPr>
          <w:rFonts w:asciiTheme="minorHAnsi" w:hAnsiTheme="minorHAnsi"/>
          <w:b/>
        </w:rPr>
      </w:pPr>
      <w:r>
        <w:rPr>
          <w:rFonts w:asciiTheme="minorHAnsi" w:hAnsiTheme="minorHAnsi" w:cs="Arial"/>
          <w:b/>
          <w:color w:val="333333"/>
        </w:rPr>
        <w:t xml:space="preserve">Full, clean driving </w:t>
      </w:r>
      <w:r w:rsidR="00A326BF">
        <w:rPr>
          <w:rFonts w:asciiTheme="minorHAnsi" w:hAnsiTheme="minorHAnsi" w:cs="Arial"/>
          <w:b/>
          <w:color w:val="333333"/>
        </w:rPr>
        <w:t>license</w:t>
      </w:r>
    </w:p>
    <w:p w14:paraId="18FC8950" w14:textId="6A434AC0" w:rsidR="00B33F61" w:rsidRPr="006F214B" w:rsidRDefault="00B33F61" w:rsidP="00131D10">
      <w:pPr>
        <w:numPr>
          <w:ilvl w:val="0"/>
          <w:numId w:val="23"/>
        </w:numPr>
        <w:spacing w:after="0"/>
        <w:rPr>
          <w:rFonts w:asciiTheme="minorHAnsi" w:hAnsiTheme="minorHAnsi"/>
          <w:b/>
        </w:rPr>
      </w:pPr>
      <w:r>
        <w:rPr>
          <w:rFonts w:asciiTheme="minorHAnsi" w:hAnsiTheme="minorHAnsi" w:cs="Arial"/>
          <w:b/>
          <w:color w:val="333333"/>
        </w:rPr>
        <w:t xml:space="preserve">Also have internal auditor </w:t>
      </w:r>
      <w:r w:rsidR="006F214B">
        <w:rPr>
          <w:rFonts w:asciiTheme="minorHAnsi" w:hAnsiTheme="minorHAnsi" w:cs="Arial"/>
          <w:b/>
          <w:color w:val="333333"/>
        </w:rPr>
        <w:t xml:space="preserve">of integrated Management System Acc. ISO 19001, ISO 14001 &amp; </w:t>
      </w:r>
    </w:p>
    <w:p w14:paraId="7DB73CF5" w14:textId="3D8072D6" w:rsidR="006F214B" w:rsidRPr="00A326BF" w:rsidRDefault="006F214B" w:rsidP="006F214B">
      <w:pPr>
        <w:spacing w:after="0"/>
        <w:ind w:left="720"/>
        <w:rPr>
          <w:rFonts w:asciiTheme="minorHAnsi" w:hAnsiTheme="minorHAnsi"/>
          <w:b/>
        </w:rPr>
      </w:pPr>
      <w:r>
        <w:rPr>
          <w:rFonts w:asciiTheme="minorHAnsi" w:hAnsiTheme="minorHAnsi" w:cs="Arial"/>
          <w:b/>
          <w:color w:val="333333"/>
        </w:rPr>
        <w:t>ISO 45001 for shipping companies.</w:t>
      </w:r>
    </w:p>
    <w:p w14:paraId="15DE1975" w14:textId="3D5781B1" w:rsidR="00A326BF" w:rsidRPr="006F214B" w:rsidRDefault="00A326BF" w:rsidP="00131D10">
      <w:pPr>
        <w:numPr>
          <w:ilvl w:val="0"/>
          <w:numId w:val="23"/>
        </w:numPr>
        <w:spacing w:after="0"/>
        <w:rPr>
          <w:rFonts w:asciiTheme="minorHAnsi" w:hAnsiTheme="minorHAnsi"/>
          <w:b/>
        </w:rPr>
      </w:pPr>
      <w:r>
        <w:rPr>
          <w:rFonts w:asciiTheme="minorHAnsi" w:hAnsiTheme="minorHAnsi" w:cs="Arial"/>
          <w:b/>
          <w:color w:val="333333"/>
        </w:rPr>
        <w:t>NEBOSH general certificate in health &amp; Safety</w:t>
      </w:r>
    </w:p>
    <w:p w14:paraId="7B41379B" w14:textId="773533EA" w:rsidR="006F214B" w:rsidRPr="00A326BF" w:rsidRDefault="006F214B" w:rsidP="00131D10">
      <w:pPr>
        <w:numPr>
          <w:ilvl w:val="0"/>
          <w:numId w:val="23"/>
        </w:numPr>
        <w:spacing w:after="0"/>
        <w:rPr>
          <w:rFonts w:asciiTheme="minorHAnsi" w:hAnsiTheme="minorHAnsi"/>
          <w:b/>
        </w:rPr>
      </w:pPr>
      <w:r>
        <w:rPr>
          <w:rFonts w:asciiTheme="minorHAnsi" w:hAnsiTheme="minorHAnsi" w:cs="Arial"/>
          <w:b/>
          <w:color w:val="333333"/>
        </w:rPr>
        <w:t>Environmental auditing Certificate</w:t>
      </w:r>
    </w:p>
    <w:p w14:paraId="61172C21" w14:textId="3CA16D47" w:rsidR="00A326BF" w:rsidRPr="00A326BF" w:rsidRDefault="00A326BF" w:rsidP="00131D10">
      <w:pPr>
        <w:numPr>
          <w:ilvl w:val="0"/>
          <w:numId w:val="23"/>
        </w:numPr>
        <w:spacing w:after="0"/>
        <w:rPr>
          <w:rFonts w:asciiTheme="minorHAnsi" w:hAnsiTheme="minorHAnsi"/>
          <w:b/>
        </w:rPr>
      </w:pPr>
      <w:r>
        <w:rPr>
          <w:rFonts w:asciiTheme="minorHAnsi" w:hAnsiTheme="minorHAnsi" w:cs="Arial"/>
          <w:b/>
          <w:color w:val="333333"/>
        </w:rPr>
        <w:t>ISM internal audit certificate</w:t>
      </w:r>
    </w:p>
    <w:p w14:paraId="17EA113D" w14:textId="69BDD632" w:rsidR="00A326BF" w:rsidRPr="00B5293B" w:rsidRDefault="00A326BF" w:rsidP="00131D10">
      <w:pPr>
        <w:numPr>
          <w:ilvl w:val="0"/>
          <w:numId w:val="23"/>
        </w:numPr>
        <w:spacing w:after="0"/>
        <w:rPr>
          <w:rFonts w:asciiTheme="minorHAnsi" w:hAnsiTheme="minorHAnsi"/>
          <w:b/>
        </w:rPr>
      </w:pPr>
      <w:r>
        <w:rPr>
          <w:rFonts w:asciiTheme="minorHAnsi" w:hAnsiTheme="minorHAnsi" w:cs="Arial"/>
          <w:b/>
          <w:color w:val="333333"/>
        </w:rPr>
        <w:t xml:space="preserve">Environmental auditor certificate </w:t>
      </w:r>
    </w:p>
    <w:p w14:paraId="7A3F507A" w14:textId="77777777" w:rsidR="00B5293B" w:rsidRPr="00B46B23" w:rsidRDefault="00B5293B" w:rsidP="00B5293B">
      <w:pPr>
        <w:spacing w:after="0"/>
        <w:ind w:left="720"/>
        <w:rPr>
          <w:rFonts w:asciiTheme="minorHAnsi" w:hAnsiTheme="minorHAnsi"/>
          <w:b/>
        </w:rPr>
      </w:pPr>
    </w:p>
    <w:p w14:paraId="69FF4770" w14:textId="77777777" w:rsidR="006A6494" w:rsidRDefault="006A6494" w:rsidP="001440D2">
      <w:pPr>
        <w:pStyle w:val="IntenseQuote"/>
        <w:ind w:left="0"/>
      </w:pPr>
      <w:r>
        <w:t>Experience</w:t>
      </w:r>
    </w:p>
    <w:p w14:paraId="4FDA63C2" w14:textId="691FDE98" w:rsidR="00BA4C98" w:rsidRDefault="00272C42" w:rsidP="008B6C6B">
      <w:pPr>
        <w:spacing w:after="0"/>
        <w:rPr>
          <w:b/>
        </w:rPr>
      </w:pPr>
      <w:r>
        <w:rPr>
          <w:b/>
        </w:rPr>
        <w:t xml:space="preserve">March </w:t>
      </w:r>
      <w:r w:rsidR="00BA4C98">
        <w:rPr>
          <w:b/>
        </w:rPr>
        <w:t xml:space="preserve"> 201</w:t>
      </w:r>
      <w:r>
        <w:rPr>
          <w:b/>
        </w:rPr>
        <w:t>7</w:t>
      </w:r>
      <w:r w:rsidR="00BA4C98">
        <w:rPr>
          <w:b/>
        </w:rPr>
        <w:t>-Till present time</w:t>
      </w:r>
    </w:p>
    <w:p w14:paraId="588540F1" w14:textId="5F79CFF7" w:rsidR="00BA4C98" w:rsidRDefault="00BA4C98" w:rsidP="008B6C6B">
      <w:pPr>
        <w:spacing w:after="0"/>
        <w:rPr>
          <w:b/>
        </w:rPr>
      </w:pPr>
      <w:r>
        <w:rPr>
          <w:b/>
        </w:rPr>
        <w:t xml:space="preserve">I was working as </w:t>
      </w:r>
      <w:r w:rsidR="00A326BF">
        <w:rPr>
          <w:b/>
        </w:rPr>
        <w:t xml:space="preserve">a </w:t>
      </w:r>
      <w:r>
        <w:rPr>
          <w:b/>
        </w:rPr>
        <w:t xml:space="preserve">deck officer working short trips </w:t>
      </w:r>
      <w:r w:rsidR="00A326BF">
        <w:rPr>
          <w:b/>
        </w:rPr>
        <w:t xml:space="preserve">and </w:t>
      </w:r>
      <w:r>
        <w:rPr>
          <w:b/>
        </w:rPr>
        <w:t>also working in office jobs like health &amp; safety</w:t>
      </w:r>
    </w:p>
    <w:p w14:paraId="6D147CB4" w14:textId="77777777" w:rsidR="00E048A8" w:rsidRDefault="00A326BF" w:rsidP="008B6C6B">
      <w:pPr>
        <w:spacing w:after="0"/>
        <w:rPr>
          <w:b/>
        </w:rPr>
      </w:pPr>
      <w:r>
        <w:rPr>
          <w:b/>
        </w:rPr>
        <w:t xml:space="preserve">As chief officer/master on various vessels such as Dredger, Ferries, Research vessels, fishery protection </w:t>
      </w:r>
    </w:p>
    <w:p w14:paraId="2BB43E6B" w14:textId="42B17A67" w:rsidR="00E048A8" w:rsidRDefault="00E048A8" w:rsidP="008B6C6B">
      <w:pPr>
        <w:spacing w:after="0"/>
        <w:rPr>
          <w:b/>
        </w:rPr>
      </w:pPr>
      <w:r>
        <w:rPr>
          <w:b/>
        </w:rPr>
        <w:t xml:space="preserve">Last job recently I was employed as Chief Officer on UKD dredger, I am continuously employed on board </w:t>
      </w:r>
    </w:p>
    <w:p w14:paraId="10E32D0F" w14:textId="7B498873" w:rsidR="00E048A8" w:rsidRDefault="00E048A8" w:rsidP="00396722">
      <w:pPr>
        <w:spacing w:after="0"/>
        <w:rPr>
          <w:b/>
        </w:rPr>
      </w:pPr>
      <w:r>
        <w:rPr>
          <w:b/>
        </w:rPr>
        <w:t>Ships as deck officer Chief Mate/Master</w:t>
      </w:r>
    </w:p>
    <w:p w14:paraId="5F2C2BD8" w14:textId="0F87F025" w:rsidR="00A326BF" w:rsidRDefault="00A326BF" w:rsidP="008B6C6B">
      <w:pPr>
        <w:spacing w:after="0"/>
        <w:rPr>
          <w:b/>
        </w:rPr>
      </w:pPr>
      <w:r>
        <w:rPr>
          <w:b/>
        </w:rPr>
        <w:lastRenderedPageBreak/>
        <w:t>vessels &amp; Marine consultancy</w:t>
      </w:r>
    </w:p>
    <w:p w14:paraId="585A8907" w14:textId="1D3CAC07" w:rsidR="00A326BF" w:rsidRDefault="00A326BF" w:rsidP="008B6C6B">
      <w:pPr>
        <w:spacing w:after="0"/>
        <w:rPr>
          <w:b/>
        </w:rPr>
      </w:pPr>
      <w:r>
        <w:rPr>
          <w:b/>
        </w:rPr>
        <w:t>June2020</w:t>
      </w:r>
      <w:r w:rsidR="00396722">
        <w:rPr>
          <w:b/>
        </w:rPr>
        <w:t xml:space="preserve"> -</w:t>
      </w:r>
      <w:r>
        <w:rPr>
          <w:b/>
        </w:rPr>
        <w:t>January 2021 Sea</w:t>
      </w:r>
      <w:r w:rsidR="00396722">
        <w:rPr>
          <w:b/>
        </w:rPr>
        <w:t xml:space="preserve"> te</w:t>
      </w:r>
      <w:r>
        <w:rPr>
          <w:b/>
        </w:rPr>
        <w:t>c Marine Consultancy-Glasgow</w:t>
      </w:r>
    </w:p>
    <w:p w14:paraId="30CCEB58" w14:textId="51DB395C" w:rsidR="00A326BF" w:rsidRDefault="00A326BF" w:rsidP="008B6C6B">
      <w:pPr>
        <w:spacing w:after="0"/>
        <w:rPr>
          <w:b/>
        </w:rPr>
      </w:pPr>
      <w:r>
        <w:rPr>
          <w:b/>
        </w:rPr>
        <w:t xml:space="preserve">Trained as a marine consultant </w:t>
      </w:r>
    </w:p>
    <w:p w14:paraId="00F49B77" w14:textId="77777777" w:rsidR="00396722" w:rsidRPr="00396722" w:rsidRDefault="00396722" w:rsidP="00396722">
      <w:pPr>
        <w:spacing w:after="0" w:line="240" w:lineRule="auto"/>
        <w:ind w:right="-20"/>
        <w:rPr>
          <w:rFonts w:ascii="Arial" w:eastAsia="Arial" w:hAnsi="Arial" w:cs="Arial"/>
          <w:color w:val="000000"/>
          <w:sz w:val="18"/>
          <w:szCs w:val="18"/>
          <w:lang w:eastAsia="en-GB"/>
        </w:rPr>
      </w:pPr>
    </w:p>
    <w:p w14:paraId="42FCD3A9" w14:textId="3BA04769" w:rsidR="00396722" w:rsidRPr="00396722" w:rsidRDefault="00396722" w:rsidP="00396722">
      <w:pPr>
        <w:spacing w:after="0" w:line="240" w:lineRule="auto"/>
        <w:ind w:right="-20"/>
        <w:rPr>
          <w:rFonts w:ascii="Arial" w:eastAsia="Arial" w:hAnsi="Arial" w:cs="Arial"/>
          <w:color w:val="000000"/>
          <w:sz w:val="18"/>
          <w:szCs w:val="18"/>
          <w:lang w:eastAsia="en-GB"/>
        </w:rPr>
      </w:pPr>
      <w:r w:rsidRPr="00396722">
        <w:rPr>
          <w:rFonts w:ascii="Arial" w:eastAsia="Arial" w:hAnsi="Arial" w:cs="Arial"/>
          <w:color w:val="000000"/>
          <w:sz w:val="18"/>
          <w:szCs w:val="18"/>
          <w:lang w:eastAsia="en-GB"/>
        </w:rPr>
        <w:t>Trained and work with sea</w:t>
      </w:r>
      <w:r>
        <w:rPr>
          <w:rFonts w:ascii="Arial" w:eastAsia="Arial" w:hAnsi="Arial" w:cs="Arial"/>
          <w:color w:val="000000"/>
          <w:sz w:val="18"/>
          <w:szCs w:val="18"/>
          <w:lang w:eastAsia="en-GB"/>
        </w:rPr>
        <w:t xml:space="preserve"> </w:t>
      </w:r>
      <w:r w:rsidRPr="00396722">
        <w:rPr>
          <w:rFonts w:ascii="Arial" w:eastAsia="Arial" w:hAnsi="Arial" w:cs="Arial"/>
          <w:color w:val="000000"/>
          <w:sz w:val="18"/>
          <w:szCs w:val="18"/>
          <w:lang w:eastAsia="en-GB"/>
        </w:rPr>
        <w:t>tec consultancy-Glasgow as a Marine safety consultant while the coronavirus in full blow.</w:t>
      </w:r>
    </w:p>
    <w:p w14:paraId="7850D368" w14:textId="77777777" w:rsidR="00396722" w:rsidRPr="00396722" w:rsidRDefault="00396722" w:rsidP="00396722">
      <w:pPr>
        <w:spacing w:after="0" w:line="240" w:lineRule="auto"/>
        <w:ind w:right="-20"/>
        <w:rPr>
          <w:rFonts w:ascii="Arial" w:eastAsia="Arial" w:hAnsi="Arial" w:cs="Arial"/>
          <w:color w:val="000000"/>
          <w:sz w:val="18"/>
          <w:szCs w:val="18"/>
          <w:lang w:eastAsia="en-GB"/>
        </w:rPr>
      </w:pPr>
      <w:r w:rsidRPr="00396722">
        <w:rPr>
          <w:rFonts w:ascii="Arial" w:eastAsia="Arial" w:hAnsi="Arial" w:cs="Arial"/>
          <w:color w:val="000000"/>
          <w:sz w:val="18"/>
          <w:szCs w:val="18"/>
          <w:lang w:eastAsia="en-GB"/>
        </w:rPr>
        <w:t>Travelling was restricted except for visiting vessels in Europe to conduct:</w:t>
      </w:r>
    </w:p>
    <w:p w14:paraId="4FCB405B" w14:textId="0EE049D6" w:rsidR="00396722" w:rsidRPr="00396722" w:rsidRDefault="00396722" w:rsidP="00396722">
      <w:pPr>
        <w:spacing w:after="0" w:line="240" w:lineRule="auto"/>
        <w:ind w:right="-20"/>
        <w:rPr>
          <w:rFonts w:ascii="Arial" w:eastAsia="Arial" w:hAnsi="Arial" w:cs="Arial"/>
          <w:color w:val="000000"/>
          <w:sz w:val="18"/>
          <w:szCs w:val="18"/>
          <w:lang w:eastAsia="en-GB"/>
        </w:rPr>
      </w:pPr>
      <w:r w:rsidRPr="00396722">
        <w:rPr>
          <w:rFonts w:ascii="Arial" w:eastAsia="Arial" w:hAnsi="Arial" w:cs="Arial"/>
          <w:color w:val="000000"/>
          <w:sz w:val="18"/>
          <w:szCs w:val="18"/>
          <w:lang w:eastAsia="en-GB"/>
        </w:rPr>
        <w:t>-On</w:t>
      </w:r>
      <w:r>
        <w:rPr>
          <w:rFonts w:ascii="Arial" w:eastAsia="Arial" w:hAnsi="Arial" w:cs="Arial"/>
          <w:color w:val="000000"/>
          <w:sz w:val="18"/>
          <w:szCs w:val="18"/>
          <w:lang w:eastAsia="en-GB"/>
        </w:rPr>
        <w:t xml:space="preserve"> </w:t>
      </w:r>
      <w:r w:rsidRPr="00396722">
        <w:rPr>
          <w:rFonts w:ascii="Arial" w:eastAsia="Arial" w:hAnsi="Arial" w:cs="Arial"/>
          <w:color w:val="000000"/>
          <w:sz w:val="18"/>
          <w:szCs w:val="18"/>
          <w:lang w:eastAsia="en-GB"/>
        </w:rPr>
        <w:t>Board training of the crew</w:t>
      </w:r>
    </w:p>
    <w:p w14:paraId="4370BB66" w14:textId="77777777" w:rsidR="00396722" w:rsidRPr="00396722" w:rsidRDefault="00396722" w:rsidP="00396722">
      <w:pPr>
        <w:spacing w:after="0" w:line="240" w:lineRule="auto"/>
        <w:ind w:right="-20"/>
        <w:rPr>
          <w:rFonts w:ascii="Arial" w:eastAsia="Arial" w:hAnsi="Arial" w:cs="Arial"/>
          <w:color w:val="000000"/>
          <w:sz w:val="18"/>
          <w:szCs w:val="18"/>
          <w:lang w:eastAsia="en-GB"/>
        </w:rPr>
      </w:pPr>
      <w:r w:rsidRPr="00396722">
        <w:rPr>
          <w:rFonts w:ascii="Arial" w:eastAsia="Arial" w:hAnsi="Arial" w:cs="Arial"/>
          <w:color w:val="000000"/>
          <w:sz w:val="18"/>
          <w:szCs w:val="18"/>
          <w:lang w:eastAsia="en-GB"/>
        </w:rPr>
        <w:t>-Navigation audit</w:t>
      </w:r>
    </w:p>
    <w:p w14:paraId="56D217D0" w14:textId="77777777" w:rsidR="00396722" w:rsidRPr="00396722" w:rsidRDefault="00396722" w:rsidP="00396722">
      <w:pPr>
        <w:spacing w:after="0" w:line="240" w:lineRule="auto"/>
        <w:ind w:right="-20"/>
        <w:rPr>
          <w:rFonts w:ascii="Arial" w:eastAsia="Arial" w:hAnsi="Arial" w:cs="Arial"/>
          <w:color w:val="000000"/>
          <w:sz w:val="18"/>
          <w:szCs w:val="18"/>
          <w:lang w:eastAsia="en-GB"/>
        </w:rPr>
      </w:pPr>
      <w:r w:rsidRPr="00396722">
        <w:rPr>
          <w:rFonts w:ascii="Arial" w:eastAsia="Arial" w:hAnsi="Arial" w:cs="Arial"/>
          <w:color w:val="000000"/>
          <w:sz w:val="18"/>
          <w:szCs w:val="18"/>
          <w:lang w:eastAsia="en-GB"/>
        </w:rPr>
        <w:t>-Environmental auditing</w:t>
      </w:r>
    </w:p>
    <w:p w14:paraId="6E5E0746" w14:textId="77777777" w:rsidR="00993727" w:rsidRDefault="00396722" w:rsidP="00993727">
      <w:pPr>
        <w:spacing w:after="0" w:line="240" w:lineRule="auto"/>
        <w:ind w:right="-20"/>
        <w:rPr>
          <w:rFonts w:ascii="Arial" w:eastAsia="Arial" w:hAnsi="Arial" w:cs="Arial"/>
          <w:color w:val="000000"/>
          <w:sz w:val="18"/>
          <w:szCs w:val="18"/>
          <w:lang w:eastAsia="en-GB"/>
        </w:rPr>
      </w:pPr>
      <w:r w:rsidRPr="00396722">
        <w:rPr>
          <w:rFonts w:ascii="Arial" w:eastAsia="Arial" w:hAnsi="Arial" w:cs="Arial"/>
          <w:color w:val="000000"/>
          <w:sz w:val="18"/>
          <w:szCs w:val="18"/>
          <w:lang w:eastAsia="en-GB"/>
        </w:rPr>
        <w:t>-Internal Auditing of the ISM code-Safety Management</w:t>
      </w:r>
    </w:p>
    <w:p w14:paraId="72905809" w14:textId="3DCFF7B1" w:rsidR="00396722" w:rsidRPr="00396722" w:rsidRDefault="00396722" w:rsidP="00993727">
      <w:pPr>
        <w:spacing w:after="0" w:line="240" w:lineRule="auto"/>
        <w:ind w:right="-20"/>
        <w:rPr>
          <w:rFonts w:ascii="Arial" w:eastAsia="Arial" w:hAnsi="Arial" w:cs="Arial"/>
          <w:color w:val="000000"/>
          <w:sz w:val="18"/>
          <w:szCs w:val="18"/>
          <w:lang w:eastAsia="en-GB"/>
        </w:rPr>
      </w:pPr>
      <w:r w:rsidRPr="00396722">
        <w:rPr>
          <w:rFonts w:ascii="Arial" w:eastAsia="Arial" w:hAnsi="Arial" w:cs="Arial"/>
          <w:color w:val="000000"/>
          <w:sz w:val="18"/>
          <w:szCs w:val="18"/>
          <w:lang w:eastAsia="en-GB"/>
        </w:rPr>
        <w:t xml:space="preserve"> onboard </w:t>
      </w:r>
      <w:r>
        <w:rPr>
          <w:rFonts w:ascii="Arial" w:eastAsia="Arial" w:hAnsi="Arial" w:cs="Arial"/>
          <w:color w:val="000000"/>
          <w:sz w:val="18"/>
          <w:szCs w:val="18"/>
          <w:lang w:eastAsia="en-GB"/>
        </w:rPr>
        <w:t>Variety of ships</w:t>
      </w:r>
    </w:p>
    <w:p w14:paraId="268E3D18" w14:textId="77777777" w:rsidR="00396722" w:rsidRPr="00396722" w:rsidRDefault="00396722" w:rsidP="00396722">
      <w:pPr>
        <w:spacing w:after="0" w:line="240" w:lineRule="auto"/>
        <w:ind w:right="-20"/>
        <w:rPr>
          <w:rFonts w:ascii="Arial" w:eastAsia="Arial" w:hAnsi="Arial" w:cs="Arial"/>
          <w:color w:val="000000"/>
          <w:sz w:val="18"/>
          <w:szCs w:val="18"/>
          <w:lang w:eastAsia="en-GB"/>
        </w:rPr>
      </w:pPr>
    </w:p>
    <w:p w14:paraId="48CC3131" w14:textId="77777777" w:rsidR="00396722" w:rsidRDefault="00396722" w:rsidP="008B6C6B">
      <w:pPr>
        <w:spacing w:after="0"/>
        <w:rPr>
          <w:b/>
        </w:rPr>
      </w:pPr>
    </w:p>
    <w:p w14:paraId="01647BEB" w14:textId="4116B32B" w:rsidR="006A6494" w:rsidRPr="00932786" w:rsidRDefault="008B6C6B" w:rsidP="008B6C6B">
      <w:pPr>
        <w:spacing w:after="0"/>
        <w:rPr>
          <w:b/>
        </w:rPr>
      </w:pPr>
      <w:r>
        <w:rPr>
          <w:b/>
        </w:rPr>
        <w:t xml:space="preserve">Master </w:t>
      </w:r>
      <w:r w:rsidR="00A326BF">
        <w:rPr>
          <w:b/>
        </w:rPr>
        <w:t>Mariner</w:t>
      </w:r>
      <w:r w:rsidR="006A6494" w:rsidRPr="00932786">
        <w:rPr>
          <w:b/>
        </w:rPr>
        <w:tab/>
      </w:r>
      <w:r w:rsidR="006A6494" w:rsidRPr="00932786">
        <w:rPr>
          <w:b/>
        </w:rPr>
        <w:tab/>
      </w:r>
      <w:r w:rsidR="006A6494" w:rsidRPr="00932786">
        <w:rPr>
          <w:b/>
        </w:rPr>
        <w:tab/>
      </w:r>
      <w:r w:rsidR="006A6494" w:rsidRPr="00932786">
        <w:rPr>
          <w:b/>
        </w:rPr>
        <w:tab/>
      </w:r>
      <w:r w:rsidR="006A6494" w:rsidRPr="00932786">
        <w:rPr>
          <w:b/>
        </w:rPr>
        <w:tab/>
      </w:r>
      <w:r w:rsidR="006A6494" w:rsidRPr="00932786">
        <w:rPr>
          <w:b/>
        </w:rPr>
        <w:tab/>
      </w:r>
      <w:r w:rsidR="006A6494" w:rsidRPr="00932786">
        <w:rPr>
          <w:b/>
        </w:rPr>
        <w:tab/>
      </w:r>
      <w:r>
        <w:rPr>
          <w:b/>
        </w:rPr>
        <w:t>June 2015</w:t>
      </w:r>
      <w:r w:rsidR="006A6494" w:rsidRPr="00932786">
        <w:rPr>
          <w:b/>
        </w:rPr>
        <w:t xml:space="preserve"> – </w:t>
      </w:r>
      <w:r>
        <w:rPr>
          <w:b/>
        </w:rPr>
        <w:t>Oct 2016</w:t>
      </w:r>
    </w:p>
    <w:p w14:paraId="06F28CE3" w14:textId="77777777" w:rsidR="006A6494" w:rsidRDefault="008B6C6B" w:rsidP="008B6C6B">
      <w:pPr>
        <w:spacing w:after="0" w:line="100" w:lineRule="atLeast"/>
        <w:rPr>
          <w:rFonts w:eastAsia="MS PGothic" w:cs="Arial"/>
          <w:b/>
          <w:bCs/>
        </w:rPr>
      </w:pPr>
      <w:r>
        <w:rPr>
          <w:rFonts w:eastAsia="MS PGothic" w:cs="Arial"/>
          <w:b/>
          <w:bCs/>
        </w:rPr>
        <w:t>Boston Putford Offshore Safety Ltd</w:t>
      </w:r>
    </w:p>
    <w:p w14:paraId="2213A1E1" w14:textId="77777777" w:rsidR="008B6C6B" w:rsidRDefault="008B6C6B" w:rsidP="008B6C6B">
      <w:pPr>
        <w:spacing w:after="0" w:line="100" w:lineRule="atLeast"/>
        <w:rPr>
          <w:rFonts w:eastAsia="MS PGothic" w:cs="Arial"/>
          <w:b/>
          <w:bCs/>
        </w:rPr>
      </w:pPr>
    </w:p>
    <w:p w14:paraId="663609AB" w14:textId="77777777" w:rsidR="008B6C6B" w:rsidRPr="008B6C6B" w:rsidRDefault="008B6C6B" w:rsidP="002867B6">
      <w:pPr>
        <w:numPr>
          <w:ilvl w:val="0"/>
          <w:numId w:val="24"/>
        </w:numPr>
        <w:spacing w:after="0"/>
        <w:rPr>
          <w:rFonts w:eastAsia="MS PGothic" w:cs="Arial"/>
          <w:bCs/>
        </w:rPr>
      </w:pPr>
      <w:r w:rsidRPr="008B6C6B">
        <w:rPr>
          <w:rFonts w:eastAsia="MS PGothic" w:cs="Arial"/>
          <w:bCs/>
        </w:rPr>
        <w:t xml:space="preserve">Responsible for overall management of premises </w:t>
      </w:r>
    </w:p>
    <w:p w14:paraId="421DCDE9" w14:textId="77777777" w:rsidR="008B6C6B" w:rsidRPr="008B6C6B" w:rsidRDefault="008B6C6B" w:rsidP="002867B6">
      <w:pPr>
        <w:numPr>
          <w:ilvl w:val="0"/>
          <w:numId w:val="24"/>
        </w:numPr>
        <w:spacing w:after="0"/>
        <w:rPr>
          <w:rFonts w:eastAsia="MS PGothic" w:cs="Arial"/>
          <w:bCs/>
        </w:rPr>
      </w:pPr>
      <w:r w:rsidRPr="008B6C6B">
        <w:rPr>
          <w:rFonts w:eastAsia="MS PGothic" w:cs="Arial"/>
          <w:bCs/>
        </w:rPr>
        <w:t>Supervision and management of a multi-national team of junior and senior officers</w:t>
      </w:r>
    </w:p>
    <w:p w14:paraId="0C712B48" w14:textId="77777777" w:rsidR="008B6C6B" w:rsidRPr="008B6C6B" w:rsidRDefault="008B6C6B" w:rsidP="002867B6">
      <w:pPr>
        <w:numPr>
          <w:ilvl w:val="0"/>
          <w:numId w:val="24"/>
        </w:numPr>
        <w:spacing w:after="0"/>
        <w:rPr>
          <w:rFonts w:eastAsia="MS PGothic" w:cs="Arial"/>
          <w:bCs/>
        </w:rPr>
      </w:pPr>
      <w:r w:rsidRPr="008B6C6B">
        <w:rPr>
          <w:rFonts w:eastAsia="MS PGothic" w:cs="Arial"/>
          <w:bCs/>
        </w:rPr>
        <w:t>Supervision of all on-board maintenance and health and safety</w:t>
      </w:r>
    </w:p>
    <w:p w14:paraId="6C960F24" w14:textId="380AB2A7" w:rsidR="008B6C6B" w:rsidRPr="008B6C6B" w:rsidRDefault="008B6C6B" w:rsidP="002867B6">
      <w:pPr>
        <w:numPr>
          <w:ilvl w:val="0"/>
          <w:numId w:val="24"/>
        </w:numPr>
        <w:spacing w:after="0"/>
        <w:rPr>
          <w:rFonts w:eastAsia="MS PGothic" w:cs="Arial"/>
          <w:bCs/>
        </w:rPr>
      </w:pPr>
      <w:r w:rsidRPr="008B6C6B">
        <w:rPr>
          <w:rFonts w:eastAsia="MS PGothic" w:cs="Arial"/>
          <w:bCs/>
        </w:rPr>
        <w:t xml:space="preserve">Responsible for internal and external audits ensuring compliance with national and international </w:t>
      </w:r>
      <w:r w:rsidR="00480A0F" w:rsidRPr="008B6C6B">
        <w:rPr>
          <w:rFonts w:eastAsia="MS PGothic" w:cs="Arial"/>
          <w:bCs/>
        </w:rPr>
        <w:t>legislations.</w:t>
      </w:r>
    </w:p>
    <w:p w14:paraId="68302DE6" w14:textId="439EC77B" w:rsidR="006A6494" w:rsidRPr="00A326BF" w:rsidRDefault="008B6C6B" w:rsidP="00A326BF">
      <w:pPr>
        <w:numPr>
          <w:ilvl w:val="0"/>
          <w:numId w:val="24"/>
        </w:numPr>
        <w:spacing w:after="0"/>
        <w:rPr>
          <w:rFonts w:eastAsia="MS PGothic" w:cs="Arial"/>
          <w:bCs/>
        </w:rPr>
      </w:pPr>
      <w:r>
        <w:rPr>
          <w:rFonts w:eastAsia="MS PGothic" w:cs="Arial"/>
          <w:bCs/>
        </w:rPr>
        <w:t>Operational, loading and cargo</w:t>
      </w:r>
      <w:r w:rsidRPr="008B6C6B">
        <w:rPr>
          <w:rFonts w:eastAsia="MS PGothic" w:cs="Arial"/>
          <w:bCs/>
        </w:rPr>
        <w:t xml:space="preserve"> </w:t>
      </w:r>
      <w:r w:rsidR="00480A0F" w:rsidRPr="008B6C6B">
        <w:rPr>
          <w:rFonts w:eastAsia="MS PGothic" w:cs="Arial"/>
          <w:bCs/>
        </w:rPr>
        <w:t>management.</w:t>
      </w:r>
      <w:r w:rsidRPr="008B6C6B">
        <w:rPr>
          <w:rFonts w:eastAsia="MS PGothic" w:cs="Arial"/>
          <w:bCs/>
        </w:rPr>
        <w:t xml:space="preserve"> </w:t>
      </w:r>
    </w:p>
    <w:p w14:paraId="1B5DB603" w14:textId="77777777" w:rsidR="008B6C6B" w:rsidRPr="00736399" w:rsidRDefault="008B6C6B" w:rsidP="002B5AA9">
      <w:pPr>
        <w:spacing w:after="0"/>
        <w:rPr>
          <w:b/>
        </w:rPr>
      </w:pPr>
      <w:r w:rsidRPr="00736399">
        <w:rPr>
          <w:b/>
        </w:rPr>
        <w:t>Senior Chief Navigation Officer</w:t>
      </w:r>
      <w:r w:rsidRPr="00736399">
        <w:rPr>
          <w:b/>
        </w:rPr>
        <w:tab/>
      </w:r>
      <w:r w:rsidRPr="00736399">
        <w:rPr>
          <w:b/>
        </w:rPr>
        <w:tab/>
      </w:r>
      <w:r w:rsidRPr="00736399">
        <w:rPr>
          <w:b/>
        </w:rPr>
        <w:tab/>
      </w:r>
      <w:r w:rsidRPr="00736399">
        <w:rPr>
          <w:b/>
        </w:rPr>
        <w:tab/>
      </w:r>
      <w:r w:rsidRPr="00736399">
        <w:rPr>
          <w:b/>
        </w:rPr>
        <w:tab/>
      </w:r>
      <w:r w:rsidRPr="00736399">
        <w:rPr>
          <w:b/>
        </w:rPr>
        <w:tab/>
        <w:t>Jan 2006 – June 2015</w:t>
      </w:r>
    </w:p>
    <w:p w14:paraId="5829043A" w14:textId="23DED4BC" w:rsidR="008B6C6B" w:rsidRPr="00A326BF" w:rsidRDefault="008B6C6B" w:rsidP="00A326BF">
      <w:pPr>
        <w:spacing w:after="0"/>
        <w:rPr>
          <w:b/>
        </w:rPr>
      </w:pPr>
      <w:r w:rsidRPr="00736399">
        <w:rPr>
          <w:b/>
        </w:rPr>
        <w:t>Maersk Line Containers, Denmark</w:t>
      </w:r>
    </w:p>
    <w:p w14:paraId="38940701" w14:textId="77777777" w:rsidR="008B6C6B" w:rsidRDefault="008B6C6B" w:rsidP="002867B6">
      <w:pPr>
        <w:numPr>
          <w:ilvl w:val="0"/>
          <w:numId w:val="25"/>
        </w:numPr>
        <w:spacing w:after="0"/>
      </w:pPr>
      <w:r>
        <w:t>Responsible for storage of cargo and dangerous goods</w:t>
      </w:r>
    </w:p>
    <w:p w14:paraId="21DD745A" w14:textId="77777777" w:rsidR="008B6C6B" w:rsidRDefault="008B6C6B" w:rsidP="002867B6">
      <w:pPr>
        <w:numPr>
          <w:ilvl w:val="0"/>
          <w:numId w:val="25"/>
        </w:numPr>
        <w:spacing w:after="0"/>
      </w:pPr>
      <w:r>
        <w:t>Deck and accommodation maintenance</w:t>
      </w:r>
    </w:p>
    <w:p w14:paraId="47C56302" w14:textId="77777777" w:rsidR="008B6C6B" w:rsidRDefault="008B6C6B" w:rsidP="002867B6">
      <w:pPr>
        <w:numPr>
          <w:ilvl w:val="0"/>
          <w:numId w:val="25"/>
        </w:numPr>
        <w:spacing w:after="0"/>
      </w:pPr>
      <w:r>
        <w:t>Risk assessment, health and safety and medical officer responsibility</w:t>
      </w:r>
    </w:p>
    <w:p w14:paraId="7A74140C" w14:textId="77777777" w:rsidR="008B6C6B" w:rsidRDefault="008B6C6B" w:rsidP="002867B6">
      <w:pPr>
        <w:numPr>
          <w:ilvl w:val="0"/>
          <w:numId w:val="25"/>
        </w:numPr>
        <w:spacing w:after="0"/>
      </w:pPr>
      <w:r>
        <w:t xml:space="preserve">Supervision and operational management </w:t>
      </w:r>
      <w:r w:rsidR="00736399">
        <w:t>of staff and junior officers</w:t>
      </w:r>
    </w:p>
    <w:p w14:paraId="523205C5" w14:textId="77777777" w:rsidR="00736399" w:rsidRDefault="00736399" w:rsidP="002867B6">
      <w:pPr>
        <w:numPr>
          <w:ilvl w:val="0"/>
          <w:numId w:val="25"/>
        </w:numPr>
        <w:spacing w:after="0"/>
      </w:pPr>
      <w:r>
        <w:t xml:space="preserve">Staff Training Officer </w:t>
      </w:r>
    </w:p>
    <w:p w14:paraId="79352D8C" w14:textId="117D18DB" w:rsidR="008B6C6B" w:rsidRDefault="00736399" w:rsidP="009D6987">
      <w:pPr>
        <w:numPr>
          <w:ilvl w:val="0"/>
          <w:numId w:val="25"/>
        </w:numPr>
        <w:spacing w:after="0"/>
      </w:pPr>
      <w:r>
        <w:t xml:space="preserve">Catering and kitchen management responsibility including budget management and </w:t>
      </w:r>
      <w:r w:rsidR="00480A0F">
        <w:t>allocation</w:t>
      </w:r>
    </w:p>
    <w:p w14:paraId="09802CC0" w14:textId="77777777" w:rsidR="006F214B" w:rsidRDefault="006F214B" w:rsidP="006F214B">
      <w:pPr>
        <w:spacing w:after="0"/>
        <w:ind w:left="720"/>
      </w:pPr>
    </w:p>
    <w:p w14:paraId="09103CB5" w14:textId="140651DF" w:rsidR="006F214B" w:rsidRDefault="006F214B" w:rsidP="006F214B">
      <w:pPr>
        <w:spacing w:after="0"/>
      </w:pPr>
      <w:r>
        <w:t xml:space="preserve">       Also Had a chance working </w:t>
      </w:r>
      <w:r w:rsidR="00370C40">
        <w:t>in shore business like Nissan Factory in Sunderland, Warehouse in health &amp;      safety department</w:t>
      </w:r>
    </w:p>
    <w:p w14:paraId="58DD1F07" w14:textId="77777777" w:rsidR="006A6494" w:rsidRDefault="006A6494" w:rsidP="001440D2">
      <w:pPr>
        <w:pStyle w:val="IntenseQuote"/>
        <w:ind w:left="0"/>
      </w:pPr>
      <w:r>
        <w:t>References</w:t>
      </w:r>
    </w:p>
    <w:p w14:paraId="35FC3CDE" w14:textId="11DA2976" w:rsidR="006A6494" w:rsidRPr="001440D2" w:rsidRDefault="006A6494" w:rsidP="001440D2">
      <w:pPr>
        <w:rPr>
          <w:b/>
        </w:rPr>
      </w:pPr>
      <w:r w:rsidRPr="001440D2">
        <w:rPr>
          <w:b/>
        </w:rPr>
        <w:t xml:space="preserve">References are available on </w:t>
      </w:r>
      <w:r w:rsidR="00480A0F" w:rsidRPr="001440D2">
        <w:rPr>
          <w:b/>
        </w:rPr>
        <w:t>request.</w:t>
      </w:r>
    </w:p>
    <w:sectPr w:rsidR="006A6494" w:rsidRPr="001440D2" w:rsidSect="00D878ED">
      <w:pgSz w:w="11906" w:h="16838"/>
      <w:pgMar w:top="1440" w:right="1080" w:bottom="1440" w:left="1080" w:header="708" w:footer="708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CAED5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11AA0F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FBB86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2DE23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DAA217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8CED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1811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C022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1E4B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C5AA99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1007C8"/>
    <w:multiLevelType w:val="hybridMultilevel"/>
    <w:tmpl w:val="5D1431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E03638"/>
    <w:multiLevelType w:val="hybridMultilevel"/>
    <w:tmpl w:val="9710E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14808"/>
    <w:multiLevelType w:val="hybridMultilevel"/>
    <w:tmpl w:val="4740F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15002E"/>
    <w:multiLevelType w:val="hybridMultilevel"/>
    <w:tmpl w:val="7ED8C2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C0FE9"/>
    <w:multiLevelType w:val="hybridMultilevel"/>
    <w:tmpl w:val="40929E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3A5998"/>
    <w:multiLevelType w:val="multilevel"/>
    <w:tmpl w:val="E3CE0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775437"/>
    <w:multiLevelType w:val="hybridMultilevel"/>
    <w:tmpl w:val="04E40E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D97ECA"/>
    <w:multiLevelType w:val="hybridMultilevel"/>
    <w:tmpl w:val="BD38BE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161D2"/>
    <w:multiLevelType w:val="multilevel"/>
    <w:tmpl w:val="DD0A6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7A7AF1"/>
    <w:multiLevelType w:val="hybridMultilevel"/>
    <w:tmpl w:val="73C0F09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DA74CA"/>
    <w:multiLevelType w:val="hybridMultilevel"/>
    <w:tmpl w:val="85127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2F5300"/>
    <w:multiLevelType w:val="hybridMultilevel"/>
    <w:tmpl w:val="BBA2C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CB4779"/>
    <w:multiLevelType w:val="hybridMultilevel"/>
    <w:tmpl w:val="3E083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514CBE"/>
    <w:multiLevelType w:val="hybridMultilevel"/>
    <w:tmpl w:val="90A0C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D02DA1"/>
    <w:multiLevelType w:val="hybridMultilevel"/>
    <w:tmpl w:val="50B0C914"/>
    <w:lvl w:ilvl="0" w:tplc="08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5" w15:restartNumberingAfterBreak="0">
    <w:nsid w:val="79A62D4C"/>
    <w:multiLevelType w:val="multilevel"/>
    <w:tmpl w:val="009A7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6291577">
    <w:abstractNumId w:val="23"/>
  </w:num>
  <w:num w:numId="2" w16cid:durableId="497157491">
    <w:abstractNumId w:val="17"/>
  </w:num>
  <w:num w:numId="3" w16cid:durableId="250089188">
    <w:abstractNumId w:val="11"/>
  </w:num>
  <w:num w:numId="4" w16cid:durableId="1454982340">
    <w:abstractNumId w:val="9"/>
  </w:num>
  <w:num w:numId="5" w16cid:durableId="581718504">
    <w:abstractNumId w:val="7"/>
  </w:num>
  <w:num w:numId="6" w16cid:durableId="1886062460">
    <w:abstractNumId w:val="6"/>
  </w:num>
  <w:num w:numId="7" w16cid:durableId="861556100">
    <w:abstractNumId w:val="5"/>
  </w:num>
  <w:num w:numId="8" w16cid:durableId="1335452519">
    <w:abstractNumId w:val="4"/>
  </w:num>
  <w:num w:numId="9" w16cid:durableId="253514810">
    <w:abstractNumId w:val="8"/>
  </w:num>
  <w:num w:numId="10" w16cid:durableId="2070689746">
    <w:abstractNumId w:val="3"/>
  </w:num>
  <w:num w:numId="11" w16cid:durableId="1069692366">
    <w:abstractNumId w:val="2"/>
  </w:num>
  <w:num w:numId="12" w16cid:durableId="551693135">
    <w:abstractNumId w:val="1"/>
  </w:num>
  <w:num w:numId="13" w16cid:durableId="340357141">
    <w:abstractNumId w:val="0"/>
  </w:num>
  <w:num w:numId="14" w16cid:durableId="2004971222">
    <w:abstractNumId w:val="16"/>
  </w:num>
  <w:num w:numId="15" w16cid:durableId="1841700535">
    <w:abstractNumId w:val="22"/>
  </w:num>
  <w:num w:numId="16" w16cid:durableId="1325669525">
    <w:abstractNumId w:val="10"/>
  </w:num>
  <w:num w:numId="17" w16cid:durableId="24184421">
    <w:abstractNumId w:val="20"/>
  </w:num>
  <w:num w:numId="18" w16cid:durableId="1587953577">
    <w:abstractNumId w:val="14"/>
  </w:num>
  <w:num w:numId="19" w16cid:durableId="869031116">
    <w:abstractNumId w:val="19"/>
  </w:num>
  <w:num w:numId="20" w16cid:durableId="765228141">
    <w:abstractNumId w:val="18"/>
  </w:num>
  <w:num w:numId="21" w16cid:durableId="982271399">
    <w:abstractNumId w:val="25"/>
  </w:num>
  <w:num w:numId="22" w16cid:durableId="941375734">
    <w:abstractNumId w:val="15"/>
  </w:num>
  <w:num w:numId="23" w16cid:durableId="97258560">
    <w:abstractNumId w:val="13"/>
  </w:num>
  <w:num w:numId="24" w16cid:durableId="1167938101">
    <w:abstractNumId w:val="21"/>
  </w:num>
  <w:num w:numId="25" w16cid:durableId="1261110705">
    <w:abstractNumId w:val="12"/>
  </w:num>
  <w:num w:numId="26" w16cid:durableId="106930888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MzI1MLM0NzMzsLBQ0lEKTi0uzszPAykwrAUAf+E5DSwAAAA="/>
  </w:docVars>
  <w:rsids>
    <w:rsidRoot w:val="00673A80"/>
    <w:rsid w:val="00005CB5"/>
    <w:rsid w:val="00012B47"/>
    <w:rsid w:val="0003459F"/>
    <w:rsid w:val="00034C76"/>
    <w:rsid w:val="00072672"/>
    <w:rsid w:val="00084328"/>
    <w:rsid w:val="000F4B02"/>
    <w:rsid w:val="00111605"/>
    <w:rsid w:val="00131D10"/>
    <w:rsid w:val="001440D2"/>
    <w:rsid w:val="001874E4"/>
    <w:rsid w:val="001B3D9E"/>
    <w:rsid w:val="00200AC9"/>
    <w:rsid w:val="0020324F"/>
    <w:rsid w:val="002365DE"/>
    <w:rsid w:val="002374C9"/>
    <w:rsid w:val="002658B8"/>
    <w:rsid w:val="00272C42"/>
    <w:rsid w:val="002867B6"/>
    <w:rsid w:val="002A5E41"/>
    <w:rsid w:val="002B5AA9"/>
    <w:rsid w:val="002F61BA"/>
    <w:rsid w:val="00367320"/>
    <w:rsid w:val="00370C40"/>
    <w:rsid w:val="00396722"/>
    <w:rsid w:val="003D125F"/>
    <w:rsid w:val="003E2CFA"/>
    <w:rsid w:val="00446449"/>
    <w:rsid w:val="004677DE"/>
    <w:rsid w:val="00480A0F"/>
    <w:rsid w:val="004E2CE0"/>
    <w:rsid w:val="00512BF7"/>
    <w:rsid w:val="00586BB5"/>
    <w:rsid w:val="005C6DF2"/>
    <w:rsid w:val="005F6018"/>
    <w:rsid w:val="005F7314"/>
    <w:rsid w:val="006226A4"/>
    <w:rsid w:val="006642CE"/>
    <w:rsid w:val="00672EBE"/>
    <w:rsid w:val="00673A80"/>
    <w:rsid w:val="006801D4"/>
    <w:rsid w:val="006A6494"/>
    <w:rsid w:val="006F214B"/>
    <w:rsid w:val="00710E69"/>
    <w:rsid w:val="00710F1F"/>
    <w:rsid w:val="00722576"/>
    <w:rsid w:val="00736399"/>
    <w:rsid w:val="00743B66"/>
    <w:rsid w:val="007631ED"/>
    <w:rsid w:val="00776C02"/>
    <w:rsid w:val="0078568F"/>
    <w:rsid w:val="007A12E0"/>
    <w:rsid w:val="007C7500"/>
    <w:rsid w:val="008463D0"/>
    <w:rsid w:val="00880F69"/>
    <w:rsid w:val="00887244"/>
    <w:rsid w:val="00894226"/>
    <w:rsid w:val="008A7B4D"/>
    <w:rsid w:val="008B6C6B"/>
    <w:rsid w:val="00932786"/>
    <w:rsid w:val="00946423"/>
    <w:rsid w:val="009536C6"/>
    <w:rsid w:val="00993727"/>
    <w:rsid w:val="009B26C9"/>
    <w:rsid w:val="009D6987"/>
    <w:rsid w:val="00A3008C"/>
    <w:rsid w:val="00A326BF"/>
    <w:rsid w:val="00A46A3F"/>
    <w:rsid w:val="00A57099"/>
    <w:rsid w:val="00A8425B"/>
    <w:rsid w:val="00A976B5"/>
    <w:rsid w:val="00AA6A07"/>
    <w:rsid w:val="00B33F61"/>
    <w:rsid w:val="00B46B23"/>
    <w:rsid w:val="00B5293B"/>
    <w:rsid w:val="00BA4C98"/>
    <w:rsid w:val="00BA7581"/>
    <w:rsid w:val="00C125F0"/>
    <w:rsid w:val="00C73618"/>
    <w:rsid w:val="00CC3DAF"/>
    <w:rsid w:val="00CF4929"/>
    <w:rsid w:val="00CF5D50"/>
    <w:rsid w:val="00D13ED5"/>
    <w:rsid w:val="00D31DA7"/>
    <w:rsid w:val="00D54994"/>
    <w:rsid w:val="00D878ED"/>
    <w:rsid w:val="00DB0A9B"/>
    <w:rsid w:val="00DE3EAC"/>
    <w:rsid w:val="00E048A8"/>
    <w:rsid w:val="00FC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7268B1"/>
  <w15:docId w15:val="{374394A3-76D3-41B4-8ED8-F1F52DF38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6C9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sid w:val="00673A80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673A80"/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rsid w:val="00673A80"/>
    <w:rPr>
      <w:rFonts w:cs="Times New Roman"/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673A80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673A80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673A8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673A80"/>
    <w:rPr>
      <w:rFonts w:cs="Times New Roman"/>
      <w:b/>
      <w:bCs/>
      <w:i/>
      <w:iCs/>
      <w:color w:val="4F81BD"/>
    </w:rPr>
  </w:style>
  <w:style w:type="paragraph" w:styleId="ListParagraph">
    <w:name w:val="List Paragraph"/>
    <w:basedOn w:val="Normal"/>
    <w:uiPriority w:val="99"/>
    <w:qFormat/>
    <w:rsid w:val="0003459F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932786"/>
    <w:pPr>
      <w:widowControl w:val="0"/>
      <w:suppressAutoHyphens/>
      <w:spacing w:after="120" w:line="48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  <w:lang w:eastAsia="en-US"/>
    </w:rPr>
  </w:style>
  <w:style w:type="paragraph" w:customStyle="1" w:styleId="DefaultText">
    <w:name w:val="Default Text"/>
    <w:basedOn w:val="Normal"/>
    <w:uiPriority w:val="99"/>
    <w:rsid w:val="00932786"/>
    <w:pPr>
      <w:widowControl w:val="0"/>
      <w:suppressAutoHyphens/>
      <w:overflowPunct w:val="0"/>
      <w:spacing w:after="0" w:line="240" w:lineRule="auto"/>
      <w:textAlignment w:val="baseline"/>
    </w:pPr>
    <w:rPr>
      <w:rFonts w:ascii="Times New Roman" w:eastAsia="Times New Roman" w:hAnsi="Times New Roman"/>
      <w:sz w:val="24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710F1F"/>
    <w:pPr>
      <w:spacing w:after="180" w:line="240" w:lineRule="auto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57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1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523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2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139343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047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4379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6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82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93688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701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058573">
                              <w:marLeft w:val="0"/>
                              <w:marRight w:val="0"/>
                              <w:marTop w:val="540"/>
                              <w:marBottom w:val="14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60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2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8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52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75962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788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1695766">
                              <w:marLeft w:val="0"/>
                              <w:marRight w:val="0"/>
                              <w:marTop w:val="540"/>
                              <w:marBottom w:val="14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6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an Wilson</vt:lpstr>
    </vt:vector>
  </TitlesOfParts>
  <Company>STFT</Company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an Wilson</dc:title>
  <dc:creator>mcgarey anne</dc:creator>
  <cp:lastModifiedBy>Kifah Jassim</cp:lastModifiedBy>
  <cp:revision>4</cp:revision>
  <cp:lastPrinted>2015-10-23T14:20:00Z</cp:lastPrinted>
  <dcterms:created xsi:type="dcterms:W3CDTF">2024-06-29T12:22:00Z</dcterms:created>
  <dcterms:modified xsi:type="dcterms:W3CDTF">2024-07-09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083acef86e0f4def862f74d228fb59c248cd7867583473d8b8d08aaf1eaa47</vt:lpwstr>
  </property>
</Properties>
</file>